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E0780C" w14:textId="5F96E537" w:rsidR="00EE31E2" w:rsidRDefault="001056D2" w:rsidP="00956894">
      <w:pPr>
        <w:pStyle w:val="NoSpacing"/>
        <w:jc w:val="both"/>
        <w:rPr>
          <w:b/>
          <w:sz w:val="28"/>
          <w:szCs w:val="28"/>
          <w:highlight w:val="lightGray"/>
        </w:rPr>
      </w:pPr>
      <w:r>
        <w:rPr>
          <w:b/>
          <w:sz w:val="28"/>
          <w:szCs w:val="28"/>
          <w:highlight w:val="lightGray"/>
        </w:rPr>
        <w:t>Name: Prashant Kumar</w:t>
      </w:r>
    </w:p>
    <w:p w14:paraId="3AE44573" w14:textId="20B5327C" w:rsidR="001056D2" w:rsidRDefault="001056D2" w:rsidP="00956894">
      <w:pPr>
        <w:pStyle w:val="NoSpacing"/>
        <w:jc w:val="both"/>
        <w:rPr>
          <w:b/>
          <w:sz w:val="28"/>
          <w:szCs w:val="28"/>
          <w:highlight w:val="lightGray"/>
        </w:rPr>
      </w:pPr>
      <w:r>
        <w:rPr>
          <w:b/>
          <w:sz w:val="28"/>
          <w:szCs w:val="28"/>
          <w:highlight w:val="lightGray"/>
        </w:rPr>
        <w:t>Roll No: 222CS2097</w:t>
      </w:r>
    </w:p>
    <w:p w14:paraId="40239925" w14:textId="08C4EC80" w:rsidR="001056D2" w:rsidRDefault="001056D2" w:rsidP="00956894">
      <w:pPr>
        <w:pStyle w:val="NoSpacing"/>
        <w:jc w:val="both"/>
        <w:rPr>
          <w:b/>
          <w:sz w:val="28"/>
          <w:szCs w:val="28"/>
          <w:highlight w:val="lightGray"/>
        </w:rPr>
      </w:pPr>
      <w:r>
        <w:rPr>
          <w:b/>
          <w:sz w:val="28"/>
          <w:szCs w:val="28"/>
          <w:highlight w:val="lightGray"/>
        </w:rPr>
        <w:t>Semester: 1</w:t>
      </w:r>
      <w:r w:rsidRPr="001056D2">
        <w:rPr>
          <w:b/>
          <w:sz w:val="28"/>
          <w:szCs w:val="28"/>
          <w:highlight w:val="lightGray"/>
          <w:vertAlign w:val="superscript"/>
        </w:rPr>
        <w:t>st</w:t>
      </w:r>
      <w:r>
        <w:rPr>
          <w:b/>
          <w:sz w:val="28"/>
          <w:szCs w:val="28"/>
          <w:highlight w:val="lightGray"/>
          <w:vertAlign w:val="superscript"/>
        </w:rPr>
        <w:t xml:space="preserve"> </w:t>
      </w:r>
      <w:r>
        <w:rPr>
          <w:b/>
          <w:sz w:val="28"/>
          <w:szCs w:val="28"/>
          <w:highlight w:val="lightGray"/>
        </w:rPr>
        <w:t>(MTech)</w:t>
      </w:r>
    </w:p>
    <w:p w14:paraId="05B19B82" w14:textId="77777777" w:rsidR="006F4279" w:rsidRPr="001056D2" w:rsidRDefault="006F4279" w:rsidP="00956894">
      <w:pPr>
        <w:pStyle w:val="NoSpacing"/>
        <w:jc w:val="both"/>
        <w:rPr>
          <w:b/>
          <w:sz w:val="28"/>
          <w:szCs w:val="28"/>
          <w:highlight w:val="lightGray"/>
        </w:rPr>
      </w:pPr>
    </w:p>
    <w:p w14:paraId="12CFF6F0" w14:textId="686A802C" w:rsidR="007327CC" w:rsidRDefault="00F13A5D" w:rsidP="007327CC">
      <w:pPr>
        <w:pStyle w:val="NoSpacing"/>
        <w:jc w:val="both"/>
        <w:rPr>
          <w:b/>
          <w:sz w:val="28"/>
          <w:szCs w:val="28"/>
        </w:rPr>
      </w:pPr>
      <w:r>
        <w:rPr>
          <w:b/>
          <w:sz w:val="28"/>
          <w:szCs w:val="28"/>
          <w:highlight w:val="lightGray"/>
        </w:rPr>
        <w:t>Q.</w:t>
      </w:r>
      <w:r w:rsidR="00700792">
        <w:rPr>
          <w:b/>
          <w:sz w:val="28"/>
          <w:szCs w:val="28"/>
          <w:highlight w:val="lightGray"/>
        </w:rPr>
        <w:t>1</w:t>
      </w:r>
      <w:r w:rsidR="00594CD7">
        <w:rPr>
          <w:b/>
          <w:sz w:val="28"/>
          <w:szCs w:val="28"/>
          <w:highlight w:val="lightGray"/>
        </w:rPr>
        <w:t>8</w:t>
      </w:r>
      <w:r>
        <w:rPr>
          <w:b/>
          <w:sz w:val="28"/>
          <w:szCs w:val="28"/>
          <w:highlight w:val="lightGray"/>
        </w:rPr>
        <w:t>.</w:t>
      </w:r>
      <w:r>
        <w:rPr>
          <w:b/>
          <w:sz w:val="28"/>
          <w:szCs w:val="28"/>
          <w:highlight w:val="lightGray"/>
        </w:rPr>
        <w:tab/>
      </w:r>
      <w:r>
        <w:rPr>
          <w:b/>
          <w:sz w:val="28"/>
          <w:szCs w:val="28"/>
          <w:highlight w:val="lightGray"/>
        </w:rPr>
        <w:tab/>
      </w:r>
      <w:r w:rsidR="008B516B">
        <w:rPr>
          <w:b/>
          <w:sz w:val="28"/>
          <w:szCs w:val="28"/>
          <w:highlight w:val="lightGray"/>
        </w:rPr>
        <w:t>String Matching</w:t>
      </w:r>
      <w:r w:rsidR="00844057">
        <w:rPr>
          <w:b/>
          <w:sz w:val="28"/>
          <w:szCs w:val="28"/>
          <w:highlight w:val="lightGray"/>
        </w:rPr>
        <w:t xml:space="preserve"> </w:t>
      </w:r>
      <w:r w:rsidR="00B90C61">
        <w:rPr>
          <w:b/>
          <w:sz w:val="28"/>
          <w:szCs w:val="28"/>
          <w:highlight w:val="lightGray"/>
        </w:rPr>
        <w:t xml:space="preserve"> </w:t>
      </w:r>
    </w:p>
    <w:p w14:paraId="24D0A65D" w14:textId="77777777" w:rsidR="00166F44" w:rsidRDefault="00C928F8" w:rsidP="007327CC">
      <w:pPr>
        <w:pStyle w:val="NoSpacing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//stringMatching.</w:t>
      </w:r>
      <w:r w:rsidR="00320A40">
        <w:rPr>
          <w:b/>
          <w:sz w:val="28"/>
          <w:szCs w:val="28"/>
        </w:rPr>
        <w:t>py</w:t>
      </w:r>
    </w:p>
    <w:p w14:paraId="7AAEBF0C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8000"/>
          <w:sz w:val="28"/>
          <w:szCs w:val="28"/>
        </w:rPr>
        <w:t># String Pattern Matching KMP Algorithm including regex pattern</w:t>
      </w:r>
    </w:p>
    <w:p w14:paraId="1CE43BC7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import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 argparse</w:t>
      </w:r>
    </w:p>
    <w:p w14:paraId="7AD6040D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def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 match_</w:t>
      </w:r>
      <w:proofErr w:type="gramStart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pattern(</w:t>
      </w:r>
      <w:proofErr w:type="gramEnd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text, pattern):</w:t>
      </w:r>
    </w:p>
    <w:p w14:paraId="7F6660DA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    positions = []</w:t>
      </w:r>
    </w:p>
    <w:p w14:paraId="159E8E66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    text_length = len(text)</w:t>
      </w:r>
    </w:p>
    <w:p w14:paraId="7EC994A0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    pattern_length = len(pattern)</w:t>
      </w:r>
    </w:p>
    <w:p w14:paraId="1657B976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position = </w:t>
      </w:r>
      <w:r w:rsidRPr="00166F44">
        <w:rPr>
          <w:rFonts w:ascii="Consolas" w:eastAsia="Times New Roman" w:hAnsi="Consolas" w:cs="Times New Roman"/>
          <w:color w:val="098658"/>
          <w:sz w:val="28"/>
          <w:szCs w:val="28"/>
        </w:rPr>
        <w:t>0</w:t>
      </w:r>
    </w:p>
    <w:p w14:paraId="3E7296BE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</w:t>
      </w: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for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 i, c </w:t>
      </w: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in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 enumerate(text):</w:t>
      </w:r>
    </w:p>
    <w:p w14:paraId="4D0DDDAD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    </w:t>
      </w: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if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 position &lt; text_length - pattern_length </w:t>
      </w: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and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 c == pattern[position]:</w:t>
      </w:r>
    </w:p>
    <w:p w14:paraId="27FE09D8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        offset = </w:t>
      </w:r>
      <w:r w:rsidRPr="00166F44">
        <w:rPr>
          <w:rFonts w:ascii="Consolas" w:eastAsia="Times New Roman" w:hAnsi="Consolas" w:cs="Times New Roman"/>
          <w:color w:val="098658"/>
          <w:sz w:val="28"/>
          <w:szCs w:val="28"/>
        </w:rPr>
        <w:t>0</w:t>
      </w:r>
    </w:p>
    <w:p w14:paraId="57CC6EB2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        </w:t>
      </w:r>
      <w:proofErr w:type="gramStart"/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while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(</w:t>
      </w:r>
      <w:proofErr w:type="gramEnd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offset &lt; pattern_length):</w:t>
      </w:r>
    </w:p>
    <w:p w14:paraId="58BF8A97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            </w:t>
      </w: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if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 </w:t>
      </w:r>
      <w:proofErr w:type="gramStart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text[</w:t>
      </w:r>
      <w:proofErr w:type="gramEnd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i + offset] == pattern[position + offset]:</w:t>
      </w:r>
    </w:p>
    <w:p w14:paraId="47349A39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                offset = offset + </w:t>
      </w:r>
      <w:r w:rsidRPr="00166F44">
        <w:rPr>
          <w:rFonts w:ascii="Consolas" w:eastAsia="Times New Roman" w:hAnsi="Consolas" w:cs="Times New Roman"/>
          <w:color w:val="098658"/>
          <w:sz w:val="28"/>
          <w:szCs w:val="28"/>
        </w:rPr>
        <w:t>1</w:t>
      </w:r>
    </w:p>
    <w:p w14:paraId="480D4E9A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            </w:t>
      </w: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else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:</w:t>
      </w:r>
    </w:p>
    <w:p w14:paraId="418D583D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                </w:t>
      </w: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break</w:t>
      </w:r>
    </w:p>
    <w:p w14:paraId="667F0462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        </w:t>
      </w: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if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 offset == pattern_length:</w:t>
      </w:r>
    </w:p>
    <w:p w14:paraId="31D816D8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            </w:t>
      </w:r>
      <w:proofErr w:type="gramStart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positions.append</w:t>
      </w:r>
      <w:proofErr w:type="gramEnd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(i)</w:t>
      </w:r>
    </w:p>
    <w:p w14:paraId="49F11DE2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        position = </w:t>
      </w:r>
      <w:r w:rsidRPr="00166F44">
        <w:rPr>
          <w:rFonts w:ascii="Consolas" w:eastAsia="Times New Roman" w:hAnsi="Consolas" w:cs="Times New Roman"/>
          <w:color w:val="098658"/>
          <w:sz w:val="28"/>
          <w:szCs w:val="28"/>
        </w:rPr>
        <w:t>0</w:t>
      </w:r>
    </w:p>
    <w:p w14:paraId="42143088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</w:p>
    <w:p w14:paraId="1B96AB8C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</w:t>
      </w: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return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 positions</w:t>
      </w:r>
    </w:p>
    <w:p w14:paraId="7E3FE10A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</w:p>
    <w:p w14:paraId="73A92BE6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lastRenderedPageBreak/>
        <w:t>if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 __name__ == </w:t>
      </w:r>
      <w:r w:rsidRPr="00166F44">
        <w:rPr>
          <w:rFonts w:ascii="Consolas" w:eastAsia="Times New Roman" w:hAnsi="Consolas" w:cs="Times New Roman"/>
          <w:color w:val="A31515"/>
          <w:sz w:val="28"/>
          <w:szCs w:val="28"/>
        </w:rPr>
        <w:t>'__main__'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:</w:t>
      </w:r>
    </w:p>
    <w:p w14:paraId="3C060CB8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parser = </w:t>
      </w:r>
      <w:proofErr w:type="gramStart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argparse.ArgumentParser</w:t>
      </w:r>
      <w:proofErr w:type="gramEnd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(description=</w:t>
      </w:r>
      <w:r w:rsidRPr="00166F44">
        <w:rPr>
          <w:rFonts w:ascii="Consolas" w:eastAsia="Times New Roman" w:hAnsi="Consolas" w:cs="Times New Roman"/>
          <w:color w:val="A31515"/>
          <w:sz w:val="28"/>
          <w:szCs w:val="28"/>
        </w:rPr>
        <w:t>'Brute Force Pattern Matching'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)</w:t>
      </w:r>
    </w:p>
    <w:p w14:paraId="4F22B38D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    parser.add_</w:t>
      </w:r>
      <w:proofErr w:type="gramStart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argument(</w:t>
      </w:r>
      <w:proofErr w:type="gramEnd"/>
      <w:r w:rsidRPr="00166F44">
        <w:rPr>
          <w:rFonts w:ascii="Consolas" w:eastAsia="Times New Roman" w:hAnsi="Consolas" w:cs="Times New Roman"/>
          <w:color w:val="A31515"/>
          <w:sz w:val="28"/>
          <w:szCs w:val="28"/>
        </w:rPr>
        <w:t>'--case_sensitive'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, default = </w:t>
      </w: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False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, type=bool, help=</w:t>
      </w:r>
      <w:r w:rsidRPr="00166F44">
        <w:rPr>
          <w:rFonts w:ascii="Consolas" w:eastAsia="Times New Roman" w:hAnsi="Consolas" w:cs="Times New Roman"/>
          <w:color w:val="A31515"/>
          <w:sz w:val="28"/>
          <w:szCs w:val="28"/>
        </w:rPr>
        <w:t>'Allow case sensitive checking'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)</w:t>
      </w:r>
    </w:p>
    <w:p w14:paraId="014F17B8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args = </w:t>
      </w:r>
      <w:proofErr w:type="gramStart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parser.parse</w:t>
      </w:r>
      <w:proofErr w:type="gramEnd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_args()</w:t>
      </w:r>
    </w:p>
    <w:p w14:paraId="524DAC1C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</w:p>
    <w:p w14:paraId="08D085D8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case_sensitive = </w:t>
      </w:r>
      <w:proofErr w:type="gramStart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args.case</w:t>
      </w:r>
      <w:proofErr w:type="gramEnd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_sensitive</w:t>
      </w:r>
    </w:p>
    <w:p w14:paraId="42AB5BFA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</w:t>
      </w: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with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 open(</w:t>
      </w:r>
      <w:r w:rsidRPr="00166F44">
        <w:rPr>
          <w:rFonts w:ascii="Consolas" w:eastAsia="Times New Roman" w:hAnsi="Consolas" w:cs="Times New Roman"/>
          <w:color w:val="A31515"/>
          <w:sz w:val="28"/>
          <w:szCs w:val="28"/>
        </w:rPr>
        <w:t>'PM_input.txt'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) </w:t>
      </w: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as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 file:</w:t>
      </w:r>
    </w:p>
    <w:p w14:paraId="42F45B9D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    lines = </w:t>
      </w:r>
      <w:proofErr w:type="gramStart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file.readlines</w:t>
      </w:r>
      <w:proofErr w:type="gramEnd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()</w:t>
      </w:r>
    </w:p>
    <w:p w14:paraId="336B6F0D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text = </w:t>
      </w:r>
      <w:r w:rsidRPr="00166F44">
        <w:rPr>
          <w:rFonts w:ascii="Consolas" w:eastAsia="Times New Roman" w:hAnsi="Consolas" w:cs="Times New Roman"/>
          <w:color w:val="A31515"/>
          <w:sz w:val="28"/>
          <w:szCs w:val="28"/>
        </w:rPr>
        <w:t>""</w:t>
      </w:r>
    </w:p>
    <w:p w14:paraId="3B901778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text = </w:t>
      </w:r>
      <w:proofErr w:type="gramStart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text.join</w:t>
      </w:r>
      <w:proofErr w:type="gramEnd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(lines)</w:t>
      </w:r>
    </w:p>
    <w:p w14:paraId="21E136F4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pattern = </w:t>
      </w:r>
      <w:proofErr w:type="gramStart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input(</w:t>
      </w:r>
      <w:proofErr w:type="gramEnd"/>
      <w:r w:rsidRPr="00166F44">
        <w:rPr>
          <w:rFonts w:ascii="Consolas" w:eastAsia="Times New Roman" w:hAnsi="Consolas" w:cs="Times New Roman"/>
          <w:color w:val="A31515"/>
          <w:sz w:val="28"/>
          <w:szCs w:val="28"/>
        </w:rPr>
        <w:t>'Enter pattern for checking\n'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)</w:t>
      </w:r>
    </w:p>
    <w:p w14:paraId="5805F8BE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</w:t>
      </w:r>
      <w:proofErr w:type="gramStart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print(</w:t>
      </w:r>
      <w:proofErr w:type="gramEnd"/>
      <w:r w:rsidRPr="00166F44">
        <w:rPr>
          <w:rFonts w:ascii="Consolas" w:eastAsia="Times New Roman" w:hAnsi="Consolas" w:cs="Times New Roman"/>
          <w:color w:val="A31515"/>
          <w:sz w:val="28"/>
          <w:szCs w:val="28"/>
        </w:rPr>
        <w:t>"Text Length : {}"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.format(len(pattern)))</w:t>
      </w:r>
    </w:p>
    <w:p w14:paraId="78248383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</w:t>
      </w:r>
      <w:proofErr w:type="gramStart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print(</w:t>
      </w:r>
      <w:proofErr w:type="gramEnd"/>
      <w:r w:rsidRPr="00166F44">
        <w:rPr>
          <w:rFonts w:ascii="Consolas" w:eastAsia="Times New Roman" w:hAnsi="Consolas" w:cs="Times New Roman"/>
          <w:color w:val="A31515"/>
          <w:sz w:val="28"/>
          <w:szCs w:val="28"/>
        </w:rPr>
        <w:t>"Text Text : {}"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.format(len(text)))</w:t>
      </w:r>
    </w:p>
    <w:p w14:paraId="2BD62769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</w:t>
      </w: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if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 </w:t>
      </w: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not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 case_sensitive:</w:t>
      </w:r>
    </w:p>
    <w:p w14:paraId="51B2B37F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    text = </w:t>
      </w:r>
      <w:proofErr w:type="gramStart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text.lower</w:t>
      </w:r>
      <w:proofErr w:type="gramEnd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()</w:t>
      </w:r>
    </w:p>
    <w:p w14:paraId="4F9CEC7F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    pattern = </w:t>
      </w:r>
      <w:proofErr w:type="gramStart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pattern.lower</w:t>
      </w:r>
      <w:proofErr w:type="gramEnd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()</w:t>
      </w:r>
    </w:p>
    <w:p w14:paraId="5229AA6A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res = </w:t>
      </w:r>
      <w:proofErr w:type="gramStart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pattern.find</w:t>
      </w:r>
      <w:proofErr w:type="gramEnd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(</w:t>
      </w:r>
      <w:r w:rsidRPr="00166F44">
        <w:rPr>
          <w:rFonts w:ascii="Consolas" w:eastAsia="Times New Roman" w:hAnsi="Consolas" w:cs="Times New Roman"/>
          <w:color w:val="A31515"/>
          <w:sz w:val="28"/>
          <w:szCs w:val="28"/>
        </w:rPr>
        <w:t>"*"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)</w:t>
      </w:r>
    </w:p>
    <w:p w14:paraId="237B7C07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</w:t>
      </w: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if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 res &gt; </w:t>
      </w:r>
      <w:proofErr w:type="gramStart"/>
      <w:r w:rsidRPr="00166F44">
        <w:rPr>
          <w:rFonts w:ascii="Consolas" w:eastAsia="Times New Roman" w:hAnsi="Consolas" w:cs="Times New Roman"/>
          <w:color w:val="098658"/>
          <w:sz w:val="28"/>
          <w:szCs w:val="28"/>
        </w:rPr>
        <w:t>0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 :</w:t>
      </w:r>
      <w:proofErr w:type="gramEnd"/>
    </w:p>
    <w:p w14:paraId="5351D203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    </w:t>
      </w:r>
      <w:proofErr w:type="gramStart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print(</w:t>
      </w:r>
      <w:proofErr w:type="gramEnd"/>
      <w:r w:rsidRPr="00166F44">
        <w:rPr>
          <w:rFonts w:ascii="Consolas" w:eastAsia="Times New Roman" w:hAnsi="Consolas" w:cs="Times New Roman"/>
          <w:color w:val="A31515"/>
          <w:sz w:val="28"/>
          <w:szCs w:val="28"/>
        </w:rPr>
        <w:t>"Initiating Regex Search"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)</w:t>
      </w:r>
    </w:p>
    <w:p w14:paraId="04F2A325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    parts = </w:t>
      </w:r>
      <w:proofErr w:type="gramStart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pattern.split</w:t>
      </w:r>
      <w:proofErr w:type="gramEnd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(</w:t>
      </w:r>
      <w:r w:rsidRPr="00166F44">
        <w:rPr>
          <w:rFonts w:ascii="Consolas" w:eastAsia="Times New Roman" w:hAnsi="Consolas" w:cs="Times New Roman"/>
          <w:color w:val="A31515"/>
          <w:sz w:val="28"/>
          <w:szCs w:val="28"/>
        </w:rPr>
        <w:t>"*"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)</w:t>
      </w:r>
    </w:p>
    <w:p w14:paraId="6B69850D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        first_position = match_</w:t>
      </w:r>
      <w:proofErr w:type="gramStart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pattern(</w:t>
      </w:r>
      <w:proofErr w:type="gramEnd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text, parts[</w:t>
      </w:r>
      <w:r w:rsidRPr="00166F44">
        <w:rPr>
          <w:rFonts w:ascii="Consolas" w:eastAsia="Times New Roman" w:hAnsi="Consolas" w:cs="Times New Roman"/>
          <w:color w:val="098658"/>
          <w:sz w:val="28"/>
          <w:szCs w:val="28"/>
        </w:rPr>
        <w:t>0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])</w:t>
      </w:r>
    </w:p>
    <w:p w14:paraId="4A222FEB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        second_position = match_</w:t>
      </w:r>
      <w:proofErr w:type="gramStart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pattern(</w:t>
      </w:r>
      <w:proofErr w:type="gramEnd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text, parts[</w:t>
      </w:r>
      <w:r w:rsidRPr="00166F44">
        <w:rPr>
          <w:rFonts w:ascii="Consolas" w:eastAsia="Times New Roman" w:hAnsi="Consolas" w:cs="Times New Roman"/>
          <w:color w:val="098658"/>
          <w:sz w:val="28"/>
          <w:szCs w:val="28"/>
        </w:rPr>
        <w:t>1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])</w:t>
      </w:r>
    </w:p>
    <w:p w14:paraId="1C952F4D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    </w:t>
      </w: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if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 len(first_position)&gt;</w:t>
      </w:r>
      <w:r w:rsidRPr="00166F44">
        <w:rPr>
          <w:rFonts w:ascii="Consolas" w:eastAsia="Times New Roman" w:hAnsi="Consolas" w:cs="Times New Roman"/>
          <w:color w:val="098658"/>
          <w:sz w:val="28"/>
          <w:szCs w:val="28"/>
        </w:rPr>
        <w:t>0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 </w:t>
      </w: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or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 len(second_position)&gt;</w:t>
      </w:r>
      <w:r w:rsidRPr="00166F44">
        <w:rPr>
          <w:rFonts w:ascii="Consolas" w:eastAsia="Times New Roman" w:hAnsi="Consolas" w:cs="Times New Roman"/>
          <w:color w:val="098658"/>
          <w:sz w:val="28"/>
          <w:szCs w:val="28"/>
        </w:rPr>
        <w:t>0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:</w:t>
      </w:r>
    </w:p>
    <w:p w14:paraId="22446A27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        </w:t>
      </w: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for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 u </w:t>
      </w: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in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 first_position:</w:t>
      </w:r>
    </w:p>
    <w:p w14:paraId="35A91117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            </w:t>
      </w: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for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 v </w:t>
      </w: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in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 second_position:</w:t>
      </w:r>
    </w:p>
    <w:p w14:paraId="32017EAA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                </w:t>
      </w: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if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 v &gt;= u + len(</w:t>
      </w:r>
      <w:proofErr w:type="gramStart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parts[</w:t>
      </w:r>
      <w:proofErr w:type="gramEnd"/>
      <w:r w:rsidRPr="00166F44">
        <w:rPr>
          <w:rFonts w:ascii="Consolas" w:eastAsia="Times New Roman" w:hAnsi="Consolas" w:cs="Times New Roman"/>
          <w:color w:val="098658"/>
          <w:sz w:val="28"/>
          <w:szCs w:val="28"/>
        </w:rPr>
        <w:t>0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]):</w:t>
      </w:r>
    </w:p>
    <w:p w14:paraId="7E651B64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                    </w:t>
      </w:r>
      <w:proofErr w:type="gramStart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print(</w:t>
      </w:r>
      <w:proofErr w:type="gramEnd"/>
      <w:r w:rsidRPr="00166F44">
        <w:rPr>
          <w:rFonts w:ascii="Consolas" w:eastAsia="Times New Roman" w:hAnsi="Consolas" w:cs="Times New Roman"/>
          <w:color w:val="A31515"/>
          <w:sz w:val="28"/>
          <w:szCs w:val="28"/>
        </w:rPr>
        <w:t>"Matched found at {} {}"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.format(u,v))</w:t>
      </w:r>
    </w:p>
    <w:p w14:paraId="07D8D127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lastRenderedPageBreak/>
        <w:t xml:space="preserve">        </w:t>
      </w: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else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:</w:t>
      </w:r>
    </w:p>
    <w:p w14:paraId="23DC8888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        </w:t>
      </w:r>
      <w:proofErr w:type="gramStart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print(</w:t>
      </w:r>
      <w:proofErr w:type="gramEnd"/>
      <w:r w:rsidRPr="00166F44">
        <w:rPr>
          <w:rFonts w:ascii="Consolas" w:eastAsia="Times New Roman" w:hAnsi="Consolas" w:cs="Times New Roman"/>
          <w:color w:val="A31515"/>
          <w:sz w:val="28"/>
          <w:szCs w:val="28"/>
        </w:rPr>
        <w:t>"Pattern not found"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)</w:t>
      </w:r>
    </w:p>
    <w:p w14:paraId="5E6E8832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</w:t>
      </w: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else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:</w:t>
      </w:r>
    </w:p>
    <w:p w14:paraId="516BC83F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    </w:t>
      </w:r>
      <w:proofErr w:type="gramStart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print(</w:t>
      </w:r>
      <w:proofErr w:type="gramEnd"/>
      <w:r w:rsidRPr="00166F44">
        <w:rPr>
          <w:rFonts w:ascii="Consolas" w:eastAsia="Times New Roman" w:hAnsi="Consolas" w:cs="Times New Roman"/>
          <w:color w:val="A31515"/>
          <w:sz w:val="28"/>
          <w:szCs w:val="28"/>
        </w:rPr>
        <w:t>"Initiating Normal Search"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)</w:t>
      </w:r>
    </w:p>
    <w:p w14:paraId="2EEDE9D0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        position = match_</w:t>
      </w:r>
      <w:proofErr w:type="gramStart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pattern(</w:t>
      </w:r>
      <w:proofErr w:type="gramEnd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text, pattern)</w:t>
      </w:r>
    </w:p>
    <w:p w14:paraId="782F8AA1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    </w:t>
      </w: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for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 p </w:t>
      </w:r>
      <w:r w:rsidRPr="00166F44">
        <w:rPr>
          <w:rFonts w:ascii="Consolas" w:eastAsia="Times New Roman" w:hAnsi="Consolas" w:cs="Times New Roman"/>
          <w:color w:val="0000FF"/>
          <w:sz w:val="28"/>
          <w:szCs w:val="28"/>
        </w:rPr>
        <w:t>in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 position:</w:t>
      </w:r>
    </w:p>
    <w:p w14:paraId="52E639EC" w14:textId="77777777" w:rsidR="00166F44" w:rsidRPr="00166F44" w:rsidRDefault="00166F44" w:rsidP="00166F4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</w:rPr>
      </w:pP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 xml:space="preserve">            </w:t>
      </w:r>
      <w:proofErr w:type="gramStart"/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print(</w:t>
      </w:r>
      <w:proofErr w:type="gramEnd"/>
      <w:r w:rsidRPr="00166F44">
        <w:rPr>
          <w:rFonts w:ascii="Consolas" w:eastAsia="Times New Roman" w:hAnsi="Consolas" w:cs="Times New Roman"/>
          <w:color w:val="A31515"/>
          <w:sz w:val="28"/>
          <w:szCs w:val="28"/>
        </w:rPr>
        <w:t>"Matched found at {}"</w:t>
      </w:r>
      <w:r w:rsidRPr="00166F44">
        <w:rPr>
          <w:rFonts w:ascii="Consolas" w:eastAsia="Times New Roman" w:hAnsi="Consolas" w:cs="Times New Roman"/>
          <w:color w:val="000000"/>
          <w:sz w:val="28"/>
          <w:szCs w:val="28"/>
        </w:rPr>
        <w:t>.format(p))</w:t>
      </w:r>
    </w:p>
    <w:p w14:paraId="58C3FEC9" w14:textId="183E3053" w:rsidR="00C928F8" w:rsidRDefault="00C928F8" w:rsidP="007327CC">
      <w:pPr>
        <w:pStyle w:val="NoSpacing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14:paraId="22C7FA93" w14:textId="77CC41CE" w:rsidR="007327CC" w:rsidRDefault="00817919" w:rsidP="007327CC">
      <w:pPr>
        <w:pStyle w:val="NoSpacing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PM_input.txt</w:t>
      </w:r>
    </w:p>
    <w:p w14:paraId="72057D89" w14:textId="555FB8C0" w:rsidR="00817919" w:rsidRPr="007327CC" w:rsidRDefault="00FD7C5A" w:rsidP="007327CC">
      <w:pPr>
        <w:pStyle w:val="NoSpacing"/>
        <w:jc w:val="both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543F7A96" wp14:editId="60C458BC">
            <wp:extent cx="8229600" cy="131254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131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61C6D" w14:textId="1BAA8C39" w:rsidR="00DE1F93" w:rsidRDefault="00DE1F93" w:rsidP="00DE1F93">
      <w:pPr>
        <w:pStyle w:val="Heading3"/>
        <w:rPr>
          <w:rFonts w:asciiTheme="minorHAnsi" w:hAnsiTheme="minorHAnsi" w:cstheme="minorHAnsi"/>
          <w:color w:val="002244"/>
          <w:sz w:val="28"/>
          <w:szCs w:val="24"/>
        </w:rPr>
      </w:pPr>
      <w:r w:rsidRPr="00DE1F93">
        <w:rPr>
          <w:rFonts w:asciiTheme="minorHAnsi" w:hAnsiTheme="minorHAnsi" w:cstheme="minorHAnsi"/>
          <w:color w:val="002244"/>
          <w:sz w:val="28"/>
          <w:szCs w:val="24"/>
        </w:rPr>
        <w:t>Sample output</w:t>
      </w:r>
      <w:r w:rsidR="00FE63F3">
        <w:rPr>
          <w:rFonts w:asciiTheme="minorHAnsi" w:hAnsiTheme="minorHAnsi" w:cstheme="minorHAnsi"/>
          <w:color w:val="002244"/>
          <w:sz w:val="28"/>
          <w:szCs w:val="24"/>
        </w:rPr>
        <w:t>:</w:t>
      </w:r>
    </w:p>
    <w:p w14:paraId="20A35FFF" w14:textId="77777777" w:rsidR="00FD7C5A" w:rsidRPr="00FD7C5A" w:rsidRDefault="00FD7C5A" w:rsidP="00FD7C5A">
      <w:pPr>
        <w:spacing w:line="240" w:lineRule="auto"/>
        <w:rPr>
          <w:sz w:val="28"/>
          <w:szCs w:val="28"/>
        </w:rPr>
      </w:pPr>
      <w:r w:rsidRPr="00FD7C5A">
        <w:rPr>
          <w:sz w:val="28"/>
          <w:szCs w:val="28"/>
        </w:rPr>
        <w:t>Enter pattern for checking</w:t>
      </w:r>
    </w:p>
    <w:p w14:paraId="36A67E92" w14:textId="77777777" w:rsidR="00FD7C5A" w:rsidRPr="00FD7C5A" w:rsidRDefault="00FD7C5A" w:rsidP="00FD7C5A">
      <w:pPr>
        <w:spacing w:line="240" w:lineRule="auto"/>
        <w:rPr>
          <w:sz w:val="28"/>
          <w:szCs w:val="28"/>
        </w:rPr>
      </w:pPr>
      <w:r w:rsidRPr="00FD7C5A">
        <w:rPr>
          <w:sz w:val="28"/>
          <w:szCs w:val="28"/>
        </w:rPr>
        <w:t>00110</w:t>
      </w:r>
    </w:p>
    <w:p w14:paraId="2C528513" w14:textId="77777777" w:rsidR="00FD7C5A" w:rsidRPr="00FD7C5A" w:rsidRDefault="00FD7C5A" w:rsidP="00FD7C5A">
      <w:pPr>
        <w:spacing w:line="240" w:lineRule="auto"/>
        <w:rPr>
          <w:sz w:val="28"/>
          <w:szCs w:val="28"/>
        </w:rPr>
      </w:pPr>
      <w:r w:rsidRPr="00FD7C5A">
        <w:rPr>
          <w:sz w:val="28"/>
          <w:szCs w:val="28"/>
        </w:rPr>
        <w:t xml:space="preserve">Text </w:t>
      </w:r>
      <w:proofErr w:type="gramStart"/>
      <w:r w:rsidRPr="00FD7C5A">
        <w:rPr>
          <w:sz w:val="28"/>
          <w:szCs w:val="28"/>
        </w:rPr>
        <w:t>Length :</w:t>
      </w:r>
      <w:proofErr w:type="gramEnd"/>
      <w:r w:rsidRPr="00FD7C5A">
        <w:rPr>
          <w:sz w:val="28"/>
          <w:szCs w:val="28"/>
        </w:rPr>
        <w:t xml:space="preserve"> 5</w:t>
      </w:r>
    </w:p>
    <w:p w14:paraId="74C8022A" w14:textId="49A2590B" w:rsidR="00FD7C5A" w:rsidRPr="00FD7C5A" w:rsidRDefault="00FD7C5A" w:rsidP="00FD7C5A">
      <w:pPr>
        <w:spacing w:line="240" w:lineRule="auto"/>
        <w:rPr>
          <w:sz w:val="28"/>
          <w:szCs w:val="28"/>
        </w:rPr>
      </w:pPr>
      <w:r w:rsidRPr="00FD7C5A">
        <w:rPr>
          <w:sz w:val="28"/>
          <w:szCs w:val="28"/>
        </w:rPr>
        <w:t xml:space="preserve">Text </w:t>
      </w:r>
      <w:proofErr w:type="gramStart"/>
      <w:r w:rsidRPr="00FD7C5A">
        <w:rPr>
          <w:sz w:val="28"/>
          <w:szCs w:val="28"/>
        </w:rPr>
        <w:t>Text :</w:t>
      </w:r>
      <w:proofErr w:type="gramEnd"/>
      <w:r w:rsidRPr="00FD7C5A">
        <w:rPr>
          <w:sz w:val="28"/>
          <w:szCs w:val="28"/>
        </w:rPr>
        <w:t xml:space="preserve"> 1</w:t>
      </w:r>
      <w:r w:rsidR="000074D4">
        <w:rPr>
          <w:sz w:val="28"/>
          <w:szCs w:val="28"/>
        </w:rPr>
        <w:t>00</w:t>
      </w:r>
    </w:p>
    <w:p w14:paraId="38080469" w14:textId="77777777" w:rsidR="00FD7C5A" w:rsidRPr="00FD7C5A" w:rsidRDefault="00FD7C5A" w:rsidP="00FD7C5A">
      <w:pPr>
        <w:spacing w:line="240" w:lineRule="auto"/>
        <w:rPr>
          <w:sz w:val="28"/>
          <w:szCs w:val="28"/>
        </w:rPr>
      </w:pPr>
      <w:r w:rsidRPr="00FD7C5A">
        <w:rPr>
          <w:sz w:val="28"/>
          <w:szCs w:val="28"/>
        </w:rPr>
        <w:t>Initiating Normal Search</w:t>
      </w:r>
    </w:p>
    <w:p w14:paraId="269E136D" w14:textId="6FFCBF65" w:rsidR="00FD7C5A" w:rsidRPr="00FD7C5A" w:rsidRDefault="00FD7C5A" w:rsidP="00FD7C5A">
      <w:pPr>
        <w:spacing w:line="240" w:lineRule="auto"/>
        <w:rPr>
          <w:sz w:val="28"/>
          <w:szCs w:val="28"/>
        </w:rPr>
      </w:pPr>
      <w:r w:rsidRPr="00FD7C5A">
        <w:rPr>
          <w:sz w:val="28"/>
          <w:szCs w:val="28"/>
        </w:rPr>
        <w:t xml:space="preserve">Matched found at </w:t>
      </w:r>
      <w:r w:rsidR="000074D4">
        <w:rPr>
          <w:sz w:val="28"/>
          <w:szCs w:val="28"/>
        </w:rPr>
        <w:t>12</w:t>
      </w:r>
    </w:p>
    <w:p w14:paraId="195C09ED" w14:textId="360DABE1" w:rsidR="00FD7C5A" w:rsidRDefault="00FD7C5A" w:rsidP="00FD7C5A">
      <w:pPr>
        <w:spacing w:line="240" w:lineRule="auto"/>
        <w:rPr>
          <w:sz w:val="28"/>
          <w:szCs w:val="28"/>
        </w:rPr>
      </w:pPr>
      <w:r w:rsidRPr="00FD7C5A">
        <w:rPr>
          <w:sz w:val="28"/>
          <w:szCs w:val="28"/>
        </w:rPr>
        <w:lastRenderedPageBreak/>
        <w:t xml:space="preserve">Matched found at </w:t>
      </w:r>
      <w:r w:rsidR="000074D4">
        <w:rPr>
          <w:sz w:val="28"/>
          <w:szCs w:val="28"/>
        </w:rPr>
        <w:t>25</w:t>
      </w:r>
    </w:p>
    <w:p w14:paraId="4587A81C" w14:textId="27853DC0" w:rsidR="000074D4" w:rsidRPr="00FD7C5A" w:rsidRDefault="000074D4" w:rsidP="00FD7C5A">
      <w:pPr>
        <w:spacing w:line="240" w:lineRule="auto"/>
        <w:rPr>
          <w:sz w:val="28"/>
          <w:szCs w:val="28"/>
        </w:rPr>
      </w:pPr>
      <w:r w:rsidRPr="00FD7C5A">
        <w:rPr>
          <w:sz w:val="28"/>
          <w:szCs w:val="28"/>
        </w:rPr>
        <w:t xml:space="preserve">Matched found at </w:t>
      </w:r>
      <w:r>
        <w:rPr>
          <w:sz w:val="28"/>
          <w:szCs w:val="28"/>
        </w:rPr>
        <w:t>74</w:t>
      </w:r>
    </w:p>
    <w:p w14:paraId="7AF58DF4" w14:textId="77777777" w:rsidR="00FD7C5A" w:rsidRPr="00FD7C5A" w:rsidRDefault="00FD7C5A" w:rsidP="00FD7C5A">
      <w:pPr>
        <w:spacing w:line="240" w:lineRule="auto"/>
        <w:rPr>
          <w:sz w:val="28"/>
          <w:szCs w:val="28"/>
        </w:rPr>
      </w:pPr>
      <w:r w:rsidRPr="00FD7C5A">
        <w:rPr>
          <w:sz w:val="28"/>
          <w:szCs w:val="28"/>
        </w:rPr>
        <w:t>Enter pattern for checking</w:t>
      </w:r>
    </w:p>
    <w:p w14:paraId="3953C712" w14:textId="77777777" w:rsidR="00FD7C5A" w:rsidRPr="00FD7C5A" w:rsidRDefault="00FD7C5A" w:rsidP="00FD7C5A">
      <w:pPr>
        <w:spacing w:line="240" w:lineRule="auto"/>
        <w:rPr>
          <w:sz w:val="28"/>
          <w:szCs w:val="28"/>
        </w:rPr>
      </w:pPr>
      <w:r w:rsidRPr="00FD7C5A">
        <w:rPr>
          <w:sz w:val="28"/>
          <w:szCs w:val="28"/>
        </w:rPr>
        <w:t>1010*01101</w:t>
      </w:r>
    </w:p>
    <w:p w14:paraId="5E08DA13" w14:textId="77777777" w:rsidR="00FD7C5A" w:rsidRPr="00FD7C5A" w:rsidRDefault="00FD7C5A" w:rsidP="00FD7C5A">
      <w:pPr>
        <w:spacing w:line="240" w:lineRule="auto"/>
        <w:rPr>
          <w:sz w:val="28"/>
          <w:szCs w:val="28"/>
        </w:rPr>
      </w:pPr>
      <w:r w:rsidRPr="00FD7C5A">
        <w:rPr>
          <w:sz w:val="28"/>
          <w:szCs w:val="28"/>
        </w:rPr>
        <w:t xml:space="preserve">Text </w:t>
      </w:r>
      <w:proofErr w:type="gramStart"/>
      <w:r w:rsidRPr="00FD7C5A">
        <w:rPr>
          <w:sz w:val="28"/>
          <w:szCs w:val="28"/>
        </w:rPr>
        <w:t>Length :</w:t>
      </w:r>
      <w:proofErr w:type="gramEnd"/>
      <w:r w:rsidRPr="00FD7C5A">
        <w:rPr>
          <w:sz w:val="28"/>
          <w:szCs w:val="28"/>
        </w:rPr>
        <w:t xml:space="preserve"> 10</w:t>
      </w:r>
    </w:p>
    <w:p w14:paraId="14A2F142" w14:textId="39D4D064" w:rsidR="00FD7C5A" w:rsidRPr="00FD7C5A" w:rsidRDefault="00FD7C5A" w:rsidP="00FD7C5A">
      <w:pPr>
        <w:spacing w:line="240" w:lineRule="auto"/>
        <w:rPr>
          <w:sz w:val="28"/>
          <w:szCs w:val="28"/>
        </w:rPr>
      </w:pPr>
      <w:r w:rsidRPr="00FD7C5A">
        <w:rPr>
          <w:sz w:val="28"/>
          <w:szCs w:val="28"/>
        </w:rPr>
        <w:t xml:space="preserve">Text </w:t>
      </w:r>
      <w:proofErr w:type="gramStart"/>
      <w:r w:rsidRPr="00FD7C5A">
        <w:rPr>
          <w:sz w:val="28"/>
          <w:szCs w:val="28"/>
        </w:rPr>
        <w:t>Text :</w:t>
      </w:r>
      <w:proofErr w:type="gramEnd"/>
      <w:r w:rsidRPr="00FD7C5A">
        <w:rPr>
          <w:sz w:val="28"/>
          <w:szCs w:val="28"/>
        </w:rPr>
        <w:t xml:space="preserve"> 1</w:t>
      </w:r>
      <w:r w:rsidR="000074D4">
        <w:rPr>
          <w:sz w:val="28"/>
          <w:szCs w:val="28"/>
        </w:rPr>
        <w:t>00</w:t>
      </w:r>
    </w:p>
    <w:p w14:paraId="4A0E2919" w14:textId="77777777" w:rsidR="00FD7C5A" w:rsidRPr="00FD7C5A" w:rsidRDefault="00FD7C5A" w:rsidP="00FD7C5A">
      <w:pPr>
        <w:spacing w:line="240" w:lineRule="auto"/>
        <w:rPr>
          <w:sz w:val="28"/>
          <w:szCs w:val="28"/>
        </w:rPr>
      </w:pPr>
      <w:r w:rsidRPr="00FD7C5A">
        <w:rPr>
          <w:sz w:val="28"/>
          <w:szCs w:val="28"/>
        </w:rPr>
        <w:t>Initiating Regex Search</w:t>
      </w:r>
    </w:p>
    <w:p w14:paraId="1C4B7FCC" w14:textId="77777777" w:rsidR="00FD7C5A" w:rsidRPr="00FD7C5A" w:rsidRDefault="00FD7C5A" w:rsidP="00FD7C5A">
      <w:pPr>
        <w:spacing w:line="240" w:lineRule="auto"/>
        <w:rPr>
          <w:sz w:val="28"/>
          <w:szCs w:val="28"/>
        </w:rPr>
      </w:pPr>
      <w:r w:rsidRPr="00FD7C5A">
        <w:rPr>
          <w:sz w:val="28"/>
          <w:szCs w:val="28"/>
        </w:rPr>
        <w:t>Matched found at 40 54</w:t>
      </w:r>
    </w:p>
    <w:p w14:paraId="78D21576" w14:textId="1772752D" w:rsidR="00FE63F3" w:rsidRPr="00FD7C5A" w:rsidRDefault="00FD7C5A" w:rsidP="00FD7C5A">
      <w:pPr>
        <w:spacing w:line="240" w:lineRule="auto"/>
        <w:rPr>
          <w:sz w:val="28"/>
          <w:szCs w:val="28"/>
        </w:rPr>
      </w:pPr>
      <w:r w:rsidRPr="00FD7C5A">
        <w:rPr>
          <w:sz w:val="28"/>
          <w:szCs w:val="28"/>
        </w:rPr>
        <w:t>Matched found at 46 54</w:t>
      </w:r>
    </w:p>
    <w:p w14:paraId="599CE5D1" w14:textId="77777777" w:rsidR="00C928F8" w:rsidRDefault="00C928F8" w:rsidP="00EE31E2">
      <w:pPr>
        <w:pStyle w:val="NoSpacing"/>
        <w:jc w:val="both"/>
        <w:rPr>
          <w:b/>
          <w:sz w:val="28"/>
          <w:szCs w:val="28"/>
          <w:highlight w:val="lightGray"/>
        </w:rPr>
      </w:pPr>
    </w:p>
    <w:p w14:paraId="2C3A848C" w14:textId="33E454FB" w:rsidR="006E71A1" w:rsidRDefault="00C575E8" w:rsidP="00EE31E2">
      <w:pPr>
        <w:pStyle w:val="NoSpacing"/>
        <w:jc w:val="both"/>
        <w:rPr>
          <w:b/>
          <w:sz w:val="28"/>
          <w:szCs w:val="28"/>
        </w:rPr>
      </w:pPr>
      <w:r>
        <w:rPr>
          <w:b/>
          <w:sz w:val="28"/>
          <w:szCs w:val="28"/>
          <w:highlight w:val="lightGray"/>
        </w:rPr>
        <w:t>Q.</w:t>
      </w:r>
      <w:r w:rsidR="00700792">
        <w:rPr>
          <w:b/>
          <w:sz w:val="28"/>
          <w:szCs w:val="28"/>
          <w:highlight w:val="lightGray"/>
        </w:rPr>
        <w:t>1</w:t>
      </w:r>
      <w:r w:rsidR="00594CD7">
        <w:rPr>
          <w:b/>
          <w:sz w:val="28"/>
          <w:szCs w:val="28"/>
          <w:highlight w:val="lightGray"/>
        </w:rPr>
        <w:t>9</w:t>
      </w:r>
      <w:r>
        <w:rPr>
          <w:b/>
          <w:sz w:val="28"/>
          <w:szCs w:val="28"/>
          <w:highlight w:val="lightGray"/>
        </w:rPr>
        <w:t>.</w:t>
      </w:r>
      <w:r>
        <w:rPr>
          <w:b/>
          <w:sz w:val="28"/>
          <w:szCs w:val="28"/>
          <w:highlight w:val="lightGray"/>
        </w:rPr>
        <w:tab/>
      </w:r>
      <w:r>
        <w:rPr>
          <w:b/>
          <w:sz w:val="28"/>
          <w:szCs w:val="28"/>
          <w:highlight w:val="lightGray"/>
        </w:rPr>
        <w:tab/>
      </w:r>
      <w:r w:rsidR="008C6F5F">
        <w:rPr>
          <w:b/>
          <w:sz w:val="28"/>
          <w:szCs w:val="28"/>
          <w:highlight w:val="lightGray"/>
        </w:rPr>
        <w:t>Pattern matching</w:t>
      </w:r>
    </w:p>
    <w:p w14:paraId="079CB197" w14:textId="674CB6C0" w:rsidR="00190742" w:rsidRDefault="00190742" w:rsidP="00EE31E2">
      <w:pPr>
        <w:pStyle w:val="NoSpacing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#square_input.txt</w:t>
      </w:r>
    </w:p>
    <w:p w14:paraId="050BD87E" w14:textId="4346BA5C" w:rsidR="00190742" w:rsidRDefault="00B52EFC" w:rsidP="00EE31E2">
      <w:pPr>
        <w:pStyle w:val="NoSpacing"/>
        <w:jc w:val="both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0B68303F" wp14:editId="2612A053">
            <wp:extent cx="3718882" cy="2034716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8882" cy="2034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4F92F" w14:textId="77777777" w:rsidR="00190742" w:rsidRDefault="00190742" w:rsidP="00EE31E2">
      <w:pPr>
        <w:pStyle w:val="NoSpacing"/>
        <w:jc w:val="both"/>
        <w:rPr>
          <w:b/>
          <w:sz w:val="28"/>
          <w:szCs w:val="28"/>
        </w:rPr>
      </w:pPr>
    </w:p>
    <w:p w14:paraId="462DC453" w14:textId="0ADF1588" w:rsidR="00B52EFC" w:rsidRDefault="00B52EFC" w:rsidP="00EE31E2">
      <w:pPr>
        <w:pStyle w:val="NoSpacing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#</w:t>
      </w:r>
      <w:r w:rsidRPr="00B52EFC">
        <w:rPr>
          <w:b/>
          <w:sz w:val="28"/>
          <w:szCs w:val="28"/>
        </w:rPr>
        <w:t>SquarePatternMatchingAlgorithm</w:t>
      </w:r>
      <w:r>
        <w:rPr>
          <w:b/>
          <w:sz w:val="28"/>
          <w:szCs w:val="28"/>
        </w:rPr>
        <w:t>.py</w:t>
      </w:r>
    </w:p>
    <w:p w14:paraId="22016679" w14:textId="681D46B0" w:rsidR="003148A6" w:rsidRPr="003148A6" w:rsidRDefault="00B52EFC" w:rsidP="00EE31E2">
      <w:pPr>
        <w:pStyle w:val="NoSpacing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ode:</w:t>
      </w:r>
    </w:p>
    <w:p w14:paraId="77B7B60F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mport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numpy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as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np</w:t>
      </w:r>
    </w:p>
    <w:p w14:paraId="5DD06811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class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Square_Pattern:</w:t>
      </w:r>
    </w:p>
    <w:p w14:paraId="1F352F84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de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__init__(self) -&gt;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None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:</w:t>
      </w:r>
    </w:p>
    <w:p w14:paraId="566C9E8A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pass</w:t>
      </w:r>
    </w:p>
    <w:p w14:paraId="200AE7D4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</w:p>
    <w:p w14:paraId="5D6C85BB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de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get_</w:t>
      </w:r>
      <w:proofErr w:type="gramStart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dimension(</w:t>
      </w:r>
      <w:proofErr w:type="gramEnd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self, array):</w:t>
      </w:r>
    </w:p>
    <w:p w14:paraId="27534F58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row_length = len(array)</w:t>
      </w:r>
    </w:p>
    <w:p w14:paraId="4217B8D6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col_length = len(</w:t>
      </w:r>
      <w:proofErr w:type="gramStart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array[</w:t>
      </w:r>
      <w:proofErr w:type="gramEnd"/>
      <w:r w:rsidRPr="006E71A1">
        <w:rPr>
          <w:rFonts w:ascii="Consolas" w:eastAsia="Times New Roman" w:hAnsi="Consolas" w:cs="Times New Roman"/>
          <w:color w:val="098658"/>
          <w:sz w:val="23"/>
          <w:szCs w:val="23"/>
        </w:rPr>
        <w:t>0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])</w:t>
      </w:r>
    </w:p>
    <w:p w14:paraId="231AC9BA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return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row_length, col_length</w:t>
      </w:r>
    </w:p>
    <w:p w14:paraId="55B9B232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</w:p>
    <w:p w14:paraId="4FF608E5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de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display_</w:t>
      </w:r>
      <w:proofErr w:type="gramStart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position(</w:t>
      </w:r>
      <w:proofErr w:type="gramEnd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self, positions):</w:t>
      </w:r>
    </w:p>
    <w:p w14:paraId="2CC02623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largest = </w:t>
      </w:r>
      <w:r w:rsidRPr="006E71A1">
        <w:rPr>
          <w:rFonts w:ascii="Consolas" w:eastAsia="Times New Roman" w:hAnsi="Consolas" w:cs="Times New Roman"/>
          <w:color w:val="098658"/>
          <w:sz w:val="23"/>
          <w:szCs w:val="23"/>
        </w:rPr>
        <w:t>0</w:t>
      </w:r>
    </w:p>
    <w:p w14:paraId="6283EA99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position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n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positions:</w:t>
      </w:r>
    </w:p>
    <w:p w14:paraId="79CBE045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</w:t>
      </w:r>
      <w:proofErr w:type="gramStart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print(</w:t>
      </w:r>
      <w:proofErr w:type="gramEnd"/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"Found Square at {} ofsize {}"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.format(position[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'position'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], position[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'size'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]))</w:t>
      </w:r>
    </w:p>
    <w:p w14:paraId="1D67BE77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int(position[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'size'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]) &gt; largest:</w:t>
      </w:r>
    </w:p>
    <w:p w14:paraId="30029766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            largest = position[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'size'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]</w:t>
      </w:r>
    </w:p>
    <w:p w14:paraId="6E76F86C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    </w:t>
      </w:r>
      <w:r w:rsidRPr="006E71A1">
        <w:rPr>
          <w:rFonts w:ascii="Consolas" w:eastAsia="Times New Roman" w:hAnsi="Consolas" w:cs="Times New Roman"/>
          <w:color w:val="008000"/>
          <w:sz w:val="23"/>
          <w:szCs w:val="23"/>
        </w:rPr>
        <w:t xml:space="preserve"># </w:t>
      </w:r>
      <w:proofErr w:type="gramStart"/>
      <w:r w:rsidRPr="006E71A1">
        <w:rPr>
          <w:rFonts w:ascii="Consolas" w:eastAsia="Times New Roman" w:hAnsi="Consolas" w:cs="Times New Roman"/>
          <w:color w:val="008000"/>
          <w:sz w:val="23"/>
          <w:szCs w:val="23"/>
        </w:rPr>
        <w:t>print(</w:t>
      </w:r>
      <w:proofErr w:type="gramEnd"/>
      <w:r w:rsidRPr="006E71A1">
        <w:rPr>
          <w:rFonts w:ascii="Consolas" w:eastAsia="Times New Roman" w:hAnsi="Consolas" w:cs="Times New Roman"/>
          <w:color w:val="008000"/>
          <w:sz w:val="23"/>
          <w:szCs w:val="23"/>
        </w:rPr>
        <w:t>"Largest Square size is : {}".format(largest))</w:t>
      </w:r>
    </w:p>
    <w:p w14:paraId="6525354D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return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largest</w:t>
      </w:r>
    </w:p>
    <w:p w14:paraId="5F7AC4BB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</w:p>
    <w:p w14:paraId="03DA1A25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de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show_</w:t>
      </w:r>
      <w:proofErr w:type="gramStart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largest(</w:t>
      </w:r>
      <w:proofErr w:type="gramEnd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self, positions, largest):</w:t>
      </w:r>
    </w:p>
    <w:p w14:paraId="6129B99B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position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n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positions:</w:t>
      </w:r>
    </w:p>
    <w:p w14:paraId="18C26A0B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position[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'size'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] == largest:</w:t>
      </w:r>
    </w:p>
    <w:p w14:paraId="756AEFB3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</w:t>
      </w:r>
      <w:proofErr w:type="gramStart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print(</w:t>
      </w:r>
      <w:proofErr w:type="gramEnd"/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"Found Largest Square at {} ofsize {}"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.format(position[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'position'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], position[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'size'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]))</w:t>
      </w:r>
    </w:p>
    <w:p w14:paraId="227A9FB7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</w:p>
    <w:p w14:paraId="554DE25B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de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check_</w:t>
      </w:r>
      <w:proofErr w:type="gramStart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square(</w:t>
      </w:r>
      <w:proofErr w:type="gramEnd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self, array):</w:t>
      </w:r>
    </w:p>
    <w:p w14:paraId="27F1A3B6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  <w:r w:rsidRPr="006E71A1">
        <w:rPr>
          <w:rFonts w:ascii="Consolas" w:eastAsia="Times New Roman" w:hAnsi="Consolas" w:cs="Times New Roman"/>
          <w:color w:val="008000"/>
          <w:sz w:val="23"/>
          <w:szCs w:val="23"/>
        </w:rPr>
        <w:t xml:space="preserve"># </w:t>
      </w:r>
      <w:proofErr w:type="gramStart"/>
      <w:r w:rsidRPr="006E71A1">
        <w:rPr>
          <w:rFonts w:ascii="Consolas" w:eastAsia="Times New Roman" w:hAnsi="Consolas" w:cs="Times New Roman"/>
          <w:color w:val="008000"/>
          <w:sz w:val="23"/>
          <w:szCs w:val="23"/>
        </w:rPr>
        <w:t>print</w:t>
      </w:r>
      <w:proofErr w:type="gramEnd"/>
      <w:r w:rsidRPr="006E71A1">
        <w:rPr>
          <w:rFonts w:ascii="Consolas" w:eastAsia="Times New Roman" w:hAnsi="Consolas" w:cs="Times New Roman"/>
          <w:color w:val="008000"/>
          <w:sz w:val="23"/>
          <w:szCs w:val="23"/>
        </w:rPr>
        <w:t>(array)</w:t>
      </w:r>
    </w:p>
    <w:p w14:paraId="7C22511C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lastRenderedPageBreak/>
        <w:t xml:space="preserve">        all_one =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True</w:t>
      </w:r>
    </w:p>
    <w:p w14:paraId="4B8E90C3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length = len(array)</w:t>
      </w:r>
    </w:p>
    <w:p w14:paraId="375470C4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m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n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range(length):</w:t>
      </w:r>
    </w:p>
    <w:p w14:paraId="3D76E692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n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n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range(length):</w:t>
      </w:r>
    </w:p>
    <w:p w14:paraId="157840F0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array[m][n</w:t>
      </w:r>
      <w:proofErr w:type="gramStart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] !</w:t>
      </w:r>
      <w:proofErr w:type="gramEnd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= 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"1"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:</w:t>
      </w:r>
    </w:p>
    <w:p w14:paraId="415FFF1E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    all_one =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False</w:t>
      </w:r>
    </w:p>
    <w:p w14:paraId="1ACB0A20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break</w:t>
      </w:r>
    </w:p>
    <w:p w14:paraId="7A503A80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not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all_one:</w:t>
      </w:r>
    </w:p>
    <w:p w14:paraId="72E12846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break</w:t>
      </w:r>
    </w:p>
    <w:p w14:paraId="42D2F54C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return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all_one</w:t>
      </w:r>
    </w:p>
    <w:p w14:paraId="321945CB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</w:p>
    <w:p w14:paraId="0E9746C7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de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find_</w:t>
      </w:r>
      <w:proofErr w:type="gramStart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square(</w:t>
      </w:r>
      <w:proofErr w:type="gramEnd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self, array, rows, cols):</w:t>
      </w:r>
    </w:p>
    <w:p w14:paraId="5C830573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position = []</w:t>
      </w:r>
    </w:p>
    <w:p w14:paraId="2974FFB8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i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n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range(rows):</w:t>
      </w:r>
    </w:p>
    <w:p w14:paraId="088301C0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j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n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range(cols):</w:t>
      </w:r>
    </w:p>
    <w:p w14:paraId="24E6D64D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e = </w:t>
      </w:r>
      <w:r w:rsidRPr="006E71A1">
        <w:rPr>
          <w:rFonts w:ascii="Consolas" w:eastAsia="Times New Roman" w:hAnsi="Consolas" w:cs="Times New Roman"/>
          <w:color w:val="098658"/>
          <w:sz w:val="23"/>
          <w:szCs w:val="23"/>
        </w:rPr>
        <w:t>2</w:t>
      </w:r>
    </w:p>
    <w:p w14:paraId="46B8209D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array[i][j] == 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"1"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:</w:t>
      </w:r>
    </w:p>
    <w:p w14:paraId="20C7FC4E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while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(i+e &lt;= rows)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and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(j+e &lt;= cols):</w:t>
      </w:r>
    </w:p>
    <w:p w14:paraId="33270AF0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                 </w:t>
      </w:r>
      <w:r w:rsidRPr="006E71A1">
        <w:rPr>
          <w:rFonts w:ascii="Consolas" w:eastAsia="Times New Roman" w:hAnsi="Consolas" w:cs="Times New Roman"/>
          <w:color w:val="008000"/>
          <w:sz w:val="23"/>
          <w:szCs w:val="23"/>
        </w:rPr>
        <w:t xml:space="preserve"># </w:t>
      </w:r>
      <w:proofErr w:type="gramStart"/>
      <w:r w:rsidRPr="006E71A1">
        <w:rPr>
          <w:rFonts w:ascii="Consolas" w:eastAsia="Times New Roman" w:hAnsi="Consolas" w:cs="Times New Roman"/>
          <w:color w:val="008000"/>
          <w:sz w:val="23"/>
          <w:szCs w:val="23"/>
        </w:rPr>
        <w:t>print(</w:t>
      </w:r>
      <w:proofErr w:type="gramEnd"/>
      <w:r w:rsidRPr="006E71A1">
        <w:rPr>
          <w:rFonts w:ascii="Consolas" w:eastAsia="Times New Roman" w:hAnsi="Consolas" w:cs="Times New Roman"/>
          <w:color w:val="008000"/>
          <w:sz w:val="23"/>
          <w:szCs w:val="23"/>
        </w:rPr>
        <w:t xml:space="preserve">"{} &lt;= {} and {} &lt;= {}".format(i+e,rows,j+e,cols)) </w:t>
      </w:r>
    </w:p>
    <w:p w14:paraId="7BDB616A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                 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</w:t>
      </w:r>
      <w:proofErr w:type="gramStart"/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sel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.check</w:t>
      </w:r>
      <w:proofErr w:type="gramEnd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_square(array[i:i+e,j:j+e]): </w:t>
      </w:r>
    </w:p>
    <w:p w14:paraId="2A35239C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                     </w:t>
      </w:r>
      <w:proofErr w:type="gramStart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position.append</w:t>
      </w:r>
      <w:proofErr w:type="gramEnd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({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'position'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: 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"({}, {})"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.format(i, j), 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'size'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: e}) </w:t>
      </w:r>
    </w:p>
    <w:p w14:paraId="53A3D423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             e = e + </w:t>
      </w:r>
      <w:r w:rsidRPr="006E71A1">
        <w:rPr>
          <w:rFonts w:ascii="Consolas" w:eastAsia="Times New Roman" w:hAnsi="Consolas" w:cs="Times New Roman"/>
          <w:color w:val="098658"/>
          <w:sz w:val="23"/>
          <w:szCs w:val="23"/>
        </w:rPr>
        <w:t>1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</w:t>
      </w:r>
    </w:p>
    <w:p w14:paraId="4F0E32F5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                 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else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:</w:t>
      </w:r>
    </w:p>
    <w:p w14:paraId="6EC5BE96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                     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break</w:t>
      </w:r>
    </w:p>
    <w:p w14:paraId="332D7BAD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    e = </w:t>
      </w:r>
      <w:r w:rsidRPr="006E71A1">
        <w:rPr>
          <w:rFonts w:ascii="Consolas" w:eastAsia="Times New Roman" w:hAnsi="Consolas" w:cs="Times New Roman"/>
          <w:color w:val="098658"/>
          <w:sz w:val="23"/>
          <w:szCs w:val="23"/>
        </w:rPr>
        <w:t>2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</w:t>
      </w:r>
    </w:p>
    <w:p w14:paraId="72EE66FF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else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: </w:t>
      </w:r>
    </w:p>
    <w:p w14:paraId="3EF24BF5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             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continue</w:t>
      </w:r>
    </w:p>
    <w:p w14:paraId="7058D1A3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         </w:t>
      </w:r>
    </w:p>
    <w:p w14:paraId="1A6F600A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return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position </w:t>
      </w:r>
    </w:p>
    <w:p w14:paraId="3DC422FE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</w:t>
      </w:r>
    </w:p>
    <w:p w14:paraId="287F4F6E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lastRenderedPageBreak/>
        <w:t>i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__name__ == 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' __main__'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: </w:t>
      </w:r>
    </w:p>
    <w:p w14:paraId="3716EAAE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array = [] </w:t>
      </w:r>
    </w:p>
    <w:p w14:paraId="0535E623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with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open(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'square_input.txt'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,</w:t>
      </w:r>
      <w:r w:rsidRPr="006E71A1">
        <w:rPr>
          <w:rFonts w:ascii="Consolas" w:eastAsia="Times New Roman" w:hAnsi="Consolas" w:cs="Times New Roman"/>
          <w:color w:val="A31515"/>
          <w:sz w:val="23"/>
          <w:szCs w:val="23"/>
        </w:rPr>
        <w:t>'rb'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)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as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file: </w:t>
      </w:r>
    </w:p>
    <w:p w14:paraId="7FCA86C8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lines = </w:t>
      </w:r>
      <w:proofErr w:type="gramStart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file.readlines</w:t>
      </w:r>
      <w:proofErr w:type="gramEnd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()</w:t>
      </w:r>
    </w:p>
    <w:p w14:paraId="17A19E18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print(lines)</w:t>
      </w:r>
    </w:p>
    <w:p w14:paraId="2E3AC6E0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line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n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lines: </w:t>
      </w:r>
    </w:p>
    <w:p w14:paraId="1FEC5625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col = [] </w:t>
      </w:r>
    </w:p>
    <w:p w14:paraId="48B189F4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c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n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</w:t>
      </w:r>
      <w:proofErr w:type="gramStart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line.strip</w:t>
      </w:r>
      <w:proofErr w:type="gramEnd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(): </w:t>
      </w:r>
    </w:p>
    <w:p w14:paraId="5E063E8A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</w:t>
      </w:r>
      <w:proofErr w:type="gramStart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col.append</w:t>
      </w:r>
      <w:proofErr w:type="gramEnd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(c) </w:t>
      </w:r>
    </w:p>
    <w:p w14:paraId="309A195D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</w:t>
      </w:r>
      <w:proofErr w:type="gramStart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array.append</w:t>
      </w:r>
      <w:proofErr w:type="gramEnd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(col)  </w:t>
      </w:r>
    </w:p>
    <w:p w14:paraId="22CBC779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        array=</w:t>
      </w:r>
      <w:proofErr w:type="gramStart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np.array</w:t>
      </w:r>
      <w:proofErr w:type="gramEnd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(array) </w:t>
      </w:r>
    </w:p>
    <w:p w14:paraId="7EB039C1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                matcher = Square_</w:t>
      </w:r>
      <w:proofErr w:type="gramStart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Pattern(</w:t>
      </w:r>
      <w:proofErr w:type="gramEnd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) </w:t>
      </w:r>
    </w:p>
    <w:p w14:paraId="49A4A849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</w:t>
      </w:r>
    </w:p>
    <w:p w14:paraId="4CD8C612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rows, cols = matcher.get_dimension(array) </w:t>
      </w:r>
    </w:p>
    <w:p w14:paraId="33337A4E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</w:t>
      </w:r>
      <w:r w:rsidRPr="006E71A1">
        <w:rPr>
          <w:rFonts w:ascii="Consolas" w:eastAsia="Times New Roman" w:hAnsi="Consolas" w:cs="Times New Roman"/>
          <w:color w:val="0000FF"/>
          <w:sz w:val="23"/>
          <w:szCs w:val="23"/>
        </w:rPr>
        <w:t>if</w:t>
      </w: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 rows == cols: </w:t>
      </w:r>
    </w:p>
    <w:p w14:paraId="58E7CD0A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    positions = </w:t>
      </w:r>
      <w:proofErr w:type="gramStart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matcher.find</w:t>
      </w:r>
      <w:proofErr w:type="gramEnd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_square(array, rows, cols) </w:t>
      </w:r>
    </w:p>
    <w:p w14:paraId="4FB1D625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    largest = </w:t>
      </w:r>
      <w:proofErr w:type="gramStart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matcher.display</w:t>
      </w:r>
      <w:proofErr w:type="gramEnd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_position(positions) </w:t>
      </w:r>
    </w:p>
    <w:p w14:paraId="7471174A" w14:textId="77777777" w:rsidR="006E71A1" w:rsidRPr="006E71A1" w:rsidRDefault="006E71A1" w:rsidP="006E71A1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    </w:t>
      </w:r>
      <w:proofErr w:type="gramStart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matcher.show</w:t>
      </w:r>
      <w:proofErr w:type="gramEnd"/>
      <w:r w:rsidRPr="006E71A1">
        <w:rPr>
          <w:rFonts w:ascii="Consolas" w:eastAsia="Times New Roman" w:hAnsi="Consolas" w:cs="Times New Roman"/>
          <w:color w:val="000000"/>
          <w:sz w:val="23"/>
          <w:szCs w:val="23"/>
        </w:rPr>
        <w:t>_largest(positions, largest)</w:t>
      </w:r>
    </w:p>
    <w:p w14:paraId="648BD57E" w14:textId="6526DC9C" w:rsidR="006E71A1" w:rsidRDefault="006E71A1" w:rsidP="00EE31E2">
      <w:pPr>
        <w:pStyle w:val="NoSpacing"/>
        <w:jc w:val="both"/>
        <w:rPr>
          <w:sz w:val="28"/>
          <w:szCs w:val="28"/>
        </w:rPr>
      </w:pPr>
    </w:p>
    <w:p w14:paraId="1EEA45FC" w14:textId="2D036148" w:rsidR="006E71A1" w:rsidRDefault="006E71A1" w:rsidP="00EE31E2">
      <w:pPr>
        <w:pStyle w:val="NoSpacing"/>
        <w:jc w:val="both"/>
        <w:rPr>
          <w:sz w:val="28"/>
          <w:szCs w:val="28"/>
        </w:rPr>
      </w:pPr>
      <w:r>
        <w:rPr>
          <w:sz w:val="28"/>
          <w:szCs w:val="28"/>
        </w:rPr>
        <w:t>Output:</w:t>
      </w:r>
    </w:p>
    <w:p w14:paraId="1C1039A2" w14:textId="3AD81860" w:rsidR="00FE63F3" w:rsidRPr="00AE6F4A" w:rsidRDefault="00C928F8" w:rsidP="00EE31E2">
      <w:pPr>
        <w:pStyle w:val="NoSpacing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C645BC9" wp14:editId="419FE647">
            <wp:extent cx="3482340" cy="1950720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2674" cy="1950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7BC3A" w14:textId="2D79286A" w:rsidR="00EE31E2" w:rsidRPr="00956894" w:rsidRDefault="00B90C61" w:rsidP="00EE31E2">
      <w:pPr>
        <w:pStyle w:val="NoSpacing"/>
        <w:jc w:val="both"/>
        <w:rPr>
          <w:b/>
          <w:sz w:val="28"/>
          <w:szCs w:val="28"/>
        </w:rPr>
      </w:pPr>
      <w:r>
        <w:rPr>
          <w:b/>
          <w:sz w:val="28"/>
          <w:szCs w:val="28"/>
          <w:highlight w:val="lightGray"/>
        </w:rPr>
        <w:lastRenderedPageBreak/>
        <w:t>Q.</w:t>
      </w:r>
      <w:r w:rsidR="005370B2">
        <w:rPr>
          <w:b/>
          <w:sz w:val="28"/>
          <w:szCs w:val="28"/>
          <w:highlight w:val="lightGray"/>
        </w:rPr>
        <w:t xml:space="preserve"> </w:t>
      </w:r>
      <w:r w:rsidR="00594CD7">
        <w:rPr>
          <w:b/>
          <w:sz w:val="28"/>
          <w:szCs w:val="28"/>
          <w:highlight w:val="lightGray"/>
        </w:rPr>
        <w:t>2</w:t>
      </w:r>
      <w:r w:rsidR="00BC4518">
        <w:rPr>
          <w:b/>
          <w:sz w:val="28"/>
          <w:szCs w:val="28"/>
          <w:highlight w:val="lightGray"/>
        </w:rPr>
        <w:t xml:space="preserve">0.   </w:t>
      </w:r>
      <w:r w:rsidR="00BC4518">
        <w:rPr>
          <w:b/>
          <w:sz w:val="28"/>
          <w:szCs w:val="28"/>
          <w:highlight w:val="lightGray"/>
        </w:rPr>
        <w:tab/>
        <w:t xml:space="preserve">Hash Table </w:t>
      </w:r>
    </w:p>
    <w:p w14:paraId="69D2489B" w14:textId="43384FC7" w:rsidR="00D97B9A" w:rsidRDefault="00D97B9A" w:rsidP="00D009D6">
      <w:pPr>
        <w:jc w:val="both"/>
        <w:rPr>
          <w:bCs/>
          <w:color w:val="000000"/>
          <w:sz w:val="28"/>
          <w:szCs w:val="28"/>
        </w:rPr>
      </w:pPr>
      <w:r>
        <w:rPr>
          <w:bCs/>
          <w:color w:val="000000"/>
          <w:sz w:val="28"/>
          <w:szCs w:val="28"/>
        </w:rPr>
        <w:t>#hash_input.txt</w:t>
      </w:r>
    </w:p>
    <w:p w14:paraId="6717505F" w14:textId="2AC4E263" w:rsidR="00D97B9A" w:rsidRDefault="00D97B9A" w:rsidP="00D009D6">
      <w:pPr>
        <w:jc w:val="both"/>
        <w:rPr>
          <w:bCs/>
          <w:color w:val="000000"/>
          <w:sz w:val="28"/>
          <w:szCs w:val="28"/>
        </w:rPr>
      </w:pPr>
      <w:r>
        <w:rPr>
          <w:bCs/>
          <w:noProof/>
          <w:color w:val="000000"/>
          <w:sz w:val="28"/>
          <w:szCs w:val="28"/>
        </w:rPr>
        <w:drawing>
          <wp:inline distT="0" distB="0" distL="0" distR="0" wp14:anchorId="11CD1E67" wp14:editId="760C4F79">
            <wp:extent cx="3657600" cy="18973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943" cy="1897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20815" w14:textId="2F9E5FE9" w:rsidR="00D97B9A" w:rsidRDefault="00D97B9A" w:rsidP="00D009D6">
      <w:pPr>
        <w:jc w:val="both"/>
        <w:rPr>
          <w:bCs/>
          <w:color w:val="000000"/>
          <w:sz w:val="28"/>
          <w:szCs w:val="28"/>
        </w:rPr>
      </w:pPr>
      <w:r>
        <w:rPr>
          <w:bCs/>
          <w:color w:val="000000"/>
          <w:sz w:val="28"/>
          <w:szCs w:val="28"/>
        </w:rPr>
        <w:t>#HashTable.py</w:t>
      </w:r>
    </w:p>
    <w:p w14:paraId="7CD8F7A1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import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random, math</w:t>
      </w:r>
    </w:p>
    <w:p w14:paraId="2AA0E475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class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SymblTable:</w:t>
      </w:r>
    </w:p>
    <w:p w14:paraId="796937D7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def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__init_</w:t>
      </w:r>
      <w:proofErr w:type="gramStart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_(</w:t>
      </w:r>
      <w:proofErr w:type="gramEnd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self, table_size):</w:t>
      </w:r>
    </w:p>
    <w:p w14:paraId="54901D0E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  <w:proofErr w:type="gramStart"/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self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.table</w:t>
      </w:r>
      <w:proofErr w:type="gramEnd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_size = table_size</w:t>
      </w:r>
    </w:p>
    <w:p w14:paraId="37B775EE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  <w:proofErr w:type="gramStart"/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self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.HashTable</w:t>
      </w:r>
      <w:proofErr w:type="gramEnd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= [[]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_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in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range(table_size)]</w:t>
      </w:r>
    </w:p>
    <w:p w14:paraId="14340F1E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</w:p>
    <w:p w14:paraId="2C34BBB4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def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display_hash(self):</w:t>
      </w:r>
    </w:p>
    <w:p w14:paraId="7E11BF01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i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in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range(len(</w:t>
      </w:r>
      <w:proofErr w:type="gramStart"/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self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.HashTable</w:t>
      </w:r>
      <w:proofErr w:type="gramEnd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)):</w:t>
      </w:r>
    </w:p>
    <w:p w14:paraId="09D988AC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</w:t>
      </w:r>
      <w:proofErr w:type="gramStart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print(</w:t>
      </w:r>
      <w:proofErr w:type="gramEnd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i, end = </w:t>
      </w:r>
      <w:r w:rsidRPr="002C02BE">
        <w:rPr>
          <w:rFonts w:ascii="Consolas" w:eastAsia="Times New Roman" w:hAnsi="Consolas" w:cs="Times New Roman"/>
          <w:color w:val="A31515"/>
          <w:sz w:val="23"/>
          <w:szCs w:val="23"/>
        </w:rPr>
        <w:t>" "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)</w:t>
      </w:r>
    </w:p>
    <w:p w14:paraId="795CD2F9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</w:t>
      </w:r>
    </w:p>
    <w:p w14:paraId="791685E7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j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in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</w:t>
      </w:r>
      <w:proofErr w:type="gramStart"/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self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.HashTable</w:t>
      </w:r>
      <w:proofErr w:type="gramEnd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[i]:</w:t>
      </w:r>
    </w:p>
    <w:p w14:paraId="701BDB09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</w:t>
      </w:r>
      <w:proofErr w:type="gramStart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print(</w:t>
      </w:r>
      <w:proofErr w:type="gramEnd"/>
      <w:r w:rsidRPr="002C02BE">
        <w:rPr>
          <w:rFonts w:ascii="Consolas" w:eastAsia="Times New Roman" w:hAnsi="Consolas" w:cs="Times New Roman"/>
          <w:color w:val="A31515"/>
          <w:sz w:val="23"/>
          <w:szCs w:val="23"/>
        </w:rPr>
        <w:t>"--&gt;"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, end = </w:t>
      </w:r>
      <w:r w:rsidRPr="002C02BE">
        <w:rPr>
          <w:rFonts w:ascii="Consolas" w:eastAsia="Times New Roman" w:hAnsi="Consolas" w:cs="Times New Roman"/>
          <w:color w:val="A31515"/>
          <w:sz w:val="23"/>
          <w:szCs w:val="23"/>
        </w:rPr>
        <w:t>" "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) </w:t>
      </w:r>
    </w:p>
    <w:p w14:paraId="77AEECAA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</w:t>
      </w:r>
      <w:proofErr w:type="gramStart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print(</w:t>
      </w:r>
      <w:proofErr w:type="gramEnd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j, end = </w:t>
      </w:r>
      <w:r w:rsidRPr="002C02BE">
        <w:rPr>
          <w:rFonts w:ascii="Consolas" w:eastAsia="Times New Roman" w:hAnsi="Consolas" w:cs="Times New Roman"/>
          <w:color w:val="A31515"/>
          <w:sz w:val="23"/>
          <w:szCs w:val="23"/>
        </w:rPr>
        <w:t>" "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)</w:t>
      </w:r>
    </w:p>
    <w:p w14:paraId="0CBA3477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        </w:t>
      </w:r>
    </w:p>
    <w:p w14:paraId="5E7B72B3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lastRenderedPageBreak/>
        <w:t xml:space="preserve">            </w:t>
      </w:r>
      <w:proofErr w:type="gramStart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print(</w:t>
      </w:r>
      <w:proofErr w:type="gramEnd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)</w:t>
      </w:r>
    </w:p>
    <w:p w14:paraId="40EC2314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</w:p>
    <w:p w14:paraId="3E0A9F3E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</w:p>
    <w:p w14:paraId="388BD35B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def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</w:t>
      </w:r>
      <w:proofErr w:type="gramStart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Hashing(</w:t>
      </w:r>
      <w:proofErr w:type="gramEnd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self, keyvalue):</w:t>
      </w:r>
    </w:p>
    <w:p w14:paraId="67382EFC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        k = (</w:t>
      </w:r>
      <w:proofErr w:type="gramStart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math.sqrt</w:t>
      </w:r>
      <w:proofErr w:type="gramEnd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(</w:t>
      </w:r>
      <w:r w:rsidRPr="002C02BE">
        <w:rPr>
          <w:rFonts w:ascii="Consolas" w:eastAsia="Times New Roman" w:hAnsi="Consolas" w:cs="Times New Roman"/>
          <w:color w:val="098658"/>
          <w:sz w:val="23"/>
          <w:szCs w:val="23"/>
        </w:rPr>
        <w:t>5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)-</w:t>
      </w:r>
      <w:r w:rsidRPr="002C02BE">
        <w:rPr>
          <w:rFonts w:ascii="Consolas" w:eastAsia="Times New Roman" w:hAnsi="Consolas" w:cs="Times New Roman"/>
          <w:color w:val="098658"/>
          <w:sz w:val="23"/>
          <w:szCs w:val="23"/>
        </w:rPr>
        <w:t>1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)/</w:t>
      </w:r>
      <w:r w:rsidRPr="002C02BE">
        <w:rPr>
          <w:rFonts w:ascii="Consolas" w:eastAsia="Times New Roman" w:hAnsi="Consolas" w:cs="Times New Roman"/>
          <w:color w:val="098658"/>
          <w:sz w:val="23"/>
          <w:szCs w:val="23"/>
        </w:rPr>
        <w:t>2</w:t>
      </w:r>
    </w:p>
    <w:p w14:paraId="716F6D15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fraction, _ = </w:t>
      </w:r>
      <w:proofErr w:type="gramStart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math.modf</w:t>
      </w:r>
      <w:proofErr w:type="gramEnd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(k*keyvalue)</w:t>
      </w:r>
    </w:p>
    <w:p w14:paraId="5AB8C247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hashvalue = </w:t>
      </w:r>
      <w:proofErr w:type="gramStart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math.floor</w:t>
      </w:r>
      <w:proofErr w:type="gramEnd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(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self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.table_size * fraction) </w:t>
      </w:r>
    </w:p>
    <w:p w14:paraId="7D01FD2C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return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hashvalue</w:t>
      </w:r>
    </w:p>
    <w:p w14:paraId="505A89F4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</w:p>
    <w:p w14:paraId="3C6B30FB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def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</w:t>
      </w:r>
      <w:proofErr w:type="gramStart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insert(</w:t>
      </w:r>
      <w:proofErr w:type="gramEnd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self, keyvalue, value): </w:t>
      </w:r>
    </w:p>
    <w:p w14:paraId="7742D0C4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hash_key = </w:t>
      </w:r>
      <w:proofErr w:type="gramStart"/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self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.Hashing</w:t>
      </w:r>
      <w:proofErr w:type="gramEnd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(keyvalue)</w:t>
      </w:r>
    </w:p>
    <w:p w14:paraId="594FE943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  <w:proofErr w:type="gramStart"/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self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.HashTable</w:t>
      </w:r>
      <w:proofErr w:type="gramEnd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[hash_key].append(value)</w:t>
      </w:r>
    </w:p>
    <w:p w14:paraId="69B48521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</w:p>
    <w:p w14:paraId="4D64425E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</w:p>
    <w:p w14:paraId="1A52E1E6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with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open(</w:t>
      </w:r>
      <w:r w:rsidRPr="002C02BE">
        <w:rPr>
          <w:rFonts w:ascii="Consolas" w:eastAsia="Times New Roman" w:hAnsi="Consolas" w:cs="Times New Roman"/>
          <w:color w:val="A31515"/>
          <w:sz w:val="23"/>
          <w:szCs w:val="23"/>
        </w:rPr>
        <w:t>'hash_input.txt'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,</w:t>
      </w:r>
      <w:r w:rsidRPr="002C02BE">
        <w:rPr>
          <w:rFonts w:ascii="Consolas" w:eastAsia="Times New Roman" w:hAnsi="Consolas" w:cs="Times New Roman"/>
          <w:color w:val="A31515"/>
          <w:sz w:val="23"/>
          <w:szCs w:val="23"/>
        </w:rPr>
        <w:t>'r'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)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as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file: </w:t>
      </w:r>
    </w:p>
    <w:p w14:paraId="78B0EE8C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lines = </w:t>
      </w:r>
      <w:proofErr w:type="gramStart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file.readlines</w:t>
      </w:r>
      <w:proofErr w:type="gramEnd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()</w:t>
      </w:r>
    </w:p>
    <w:p w14:paraId="36BC6154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2C02BE">
        <w:rPr>
          <w:rFonts w:ascii="Consolas" w:eastAsia="Times New Roman" w:hAnsi="Consolas" w:cs="Times New Roman"/>
          <w:color w:val="008000"/>
          <w:sz w:val="23"/>
          <w:szCs w:val="23"/>
        </w:rPr>
        <w:t>#</w:t>
      </w:r>
      <w:proofErr w:type="gramStart"/>
      <w:r w:rsidRPr="002C02BE">
        <w:rPr>
          <w:rFonts w:ascii="Consolas" w:eastAsia="Times New Roman" w:hAnsi="Consolas" w:cs="Times New Roman"/>
          <w:color w:val="008000"/>
          <w:sz w:val="23"/>
          <w:szCs w:val="23"/>
        </w:rPr>
        <w:t>print</w:t>
      </w:r>
      <w:proofErr w:type="gramEnd"/>
      <w:r w:rsidRPr="002C02BE">
        <w:rPr>
          <w:rFonts w:ascii="Consolas" w:eastAsia="Times New Roman" w:hAnsi="Consolas" w:cs="Times New Roman"/>
          <w:color w:val="008000"/>
          <w:sz w:val="23"/>
          <w:szCs w:val="23"/>
        </w:rPr>
        <w:t>(lines)</w:t>
      </w:r>
    </w:p>
    <w:p w14:paraId="73EE9FB7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text = </w:t>
      </w:r>
      <w:r w:rsidRPr="002C02BE">
        <w:rPr>
          <w:rFonts w:ascii="Consolas" w:eastAsia="Times New Roman" w:hAnsi="Consolas" w:cs="Times New Roman"/>
          <w:color w:val="A31515"/>
          <w:sz w:val="23"/>
          <w:szCs w:val="23"/>
        </w:rPr>
        <w:t>'</w:t>
      </w:r>
      <w:proofErr w:type="gramStart"/>
      <w:r w:rsidRPr="002C02BE">
        <w:rPr>
          <w:rFonts w:ascii="Consolas" w:eastAsia="Times New Roman" w:hAnsi="Consolas" w:cs="Times New Roman"/>
          <w:color w:val="A31515"/>
          <w:sz w:val="23"/>
          <w:szCs w:val="23"/>
        </w:rPr>
        <w:t>'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.join</w:t>
      </w:r>
      <w:proofErr w:type="gramEnd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(lines)</w:t>
      </w:r>
    </w:p>
    <w:p w14:paraId="24722545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2C02BE">
        <w:rPr>
          <w:rFonts w:ascii="Consolas" w:eastAsia="Times New Roman" w:hAnsi="Consolas" w:cs="Times New Roman"/>
          <w:color w:val="008000"/>
          <w:sz w:val="23"/>
          <w:szCs w:val="23"/>
        </w:rPr>
        <w:t>#</w:t>
      </w:r>
      <w:proofErr w:type="gramStart"/>
      <w:r w:rsidRPr="002C02BE">
        <w:rPr>
          <w:rFonts w:ascii="Consolas" w:eastAsia="Times New Roman" w:hAnsi="Consolas" w:cs="Times New Roman"/>
          <w:color w:val="008000"/>
          <w:sz w:val="23"/>
          <w:szCs w:val="23"/>
        </w:rPr>
        <w:t>print</w:t>
      </w:r>
      <w:proofErr w:type="gramEnd"/>
      <w:r w:rsidRPr="002C02BE">
        <w:rPr>
          <w:rFonts w:ascii="Consolas" w:eastAsia="Times New Roman" w:hAnsi="Consolas" w:cs="Times New Roman"/>
          <w:color w:val="008000"/>
          <w:sz w:val="23"/>
          <w:szCs w:val="23"/>
        </w:rPr>
        <w:t>(text)</w:t>
      </w:r>
    </w:p>
    <w:p w14:paraId="4A0C9039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tokens = </w:t>
      </w:r>
      <w:proofErr w:type="gramStart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text.split</w:t>
      </w:r>
      <w:proofErr w:type="gramEnd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()</w:t>
      </w:r>
    </w:p>
    <w:p w14:paraId="5F05B179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</w:p>
    <w:p w14:paraId="787655D5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</w:p>
    <w:p w14:paraId="6EC7B547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size = (</w:t>
      </w:r>
      <w:proofErr w:type="gramStart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input(</w:t>
      </w:r>
      <w:proofErr w:type="gramEnd"/>
      <w:r w:rsidRPr="002C02BE">
        <w:rPr>
          <w:rFonts w:ascii="Consolas" w:eastAsia="Times New Roman" w:hAnsi="Consolas" w:cs="Times New Roman"/>
          <w:color w:val="A31515"/>
          <w:sz w:val="23"/>
          <w:szCs w:val="23"/>
        </w:rPr>
        <w:t>'Enter Size of Hash Table\n'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)) </w:t>
      </w:r>
    </w:p>
    <w:p w14:paraId="7E824A05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hash = SymblTable(int(size))</w:t>
      </w:r>
    </w:p>
    <w:p w14:paraId="675E8AF0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</w:p>
    <w:p w14:paraId="31051366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modified = []</w:t>
      </w:r>
    </w:p>
    <w:p w14:paraId="2AC5ED59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token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in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tokens:</w:t>
      </w:r>
    </w:p>
    <w:p w14:paraId="062F3924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if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len(token)&gt;</w:t>
      </w:r>
      <w:r w:rsidRPr="002C02BE">
        <w:rPr>
          <w:rFonts w:ascii="Consolas" w:eastAsia="Times New Roman" w:hAnsi="Consolas" w:cs="Times New Roman"/>
          <w:color w:val="098658"/>
          <w:sz w:val="23"/>
          <w:szCs w:val="23"/>
        </w:rPr>
        <w:t>10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: </w:t>
      </w:r>
    </w:p>
    <w:p w14:paraId="5CAFCA55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  <w:proofErr w:type="gramStart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modified.append</w:t>
      </w:r>
      <w:proofErr w:type="gramEnd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(token[:</w:t>
      </w:r>
      <w:r w:rsidRPr="002C02BE">
        <w:rPr>
          <w:rFonts w:ascii="Consolas" w:eastAsia="Times New Roman" w:hAnsi="Consolas" w:cs="Times New Roman"/>
          <w:color w:val="098658"/>
          <w:sz w:val="23"/>
          <w:szCs w:val="23"/>
        </w:rPr>
        <w:t>10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])</w:t>
      </w:r>
    </w:p>
    <w:p w14:paraId="5EF1F7D1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elif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len(token)&lt;</w:t>
      </w:r>
      <w:r w:rsidRPr="002C02BE">
        <w:rPr>
          <w:rFonts w:ascii="Consolas" w:eastAsia="Times New Roman" w:hAnsi="Consolas" w:cs="Times New Roman"/>
          <w:color w:val="098658"/>
          <w:sz w:val="23"/>
          <w:szCs w:val="23"/>
        </w:rPr>
        <w:t>10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:</w:t>
      </w:r>
    </w:p>
    <w:p w14:paraId="03BCFE12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lastRenderedPageBreak/>
        <w:t xml:space="preserve">        extra = </w:t>
      </w:r>
      <w:r w:rsidRPr="002C02BE">
        <w:rPr>
          <w:rFonts w:ascii="Consolas" w:eastAsia="Times New Roman" w:hAnsi="Consolas" w:cs="Times New Roman"/>
          <w:color w:val="A31515"/>
          <w:sz w:val="23"/>
          <w:szCs w:val="23"/>
        </w:rPr>
        <w:t>'</w:t>
      </w:r>
      <w:proofErr w:type="gramStart"/>
      <w:r w:rsidRPr="002C02BE">
        <w:rPr>
          <w:rFonts w:ascii="Consolas" w:eastAsia="Times New Roman" w:hAnsi="Consolas" w:cs="Times New Roman"/>
          <w:color w:val="A31515"/>
          <w:sz w:val="23"/>
          <w:szCs w:val="23"/>
        </w:rPr>
        <w:t>'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.join</w:t>
      </w:r>
      <w:proofErr w:type="gramEnd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(random.choices(</w:t>
      </w:r>
      <w:r w:rsidRPr="002C02BE">
        <w:rPr>
          <w:rFonts w:ascii="Consolas" w:eastAsia="Times New Roman" w:hAnsi="Consolas" w:cs="Times New Roman"/>
          <w:color w:val="A31515"/>
          <w:sz w:val="23"/>
          <w:szCs w:val="23"/>
        </w:rPr>
        <w:t>'*'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, k = </w:t>
      </w:r>
      <w:r w:rsidRPr="002C02BE">
        <w:rPr>
          <w:rFonts w:ascii="Consolas" w:eastAsia="Times New Roman" w:hAnsi="Consolas" w:cs="Times New Roman"/>
          <w:color w:val="098658"/>
          <w:sz w:val="23"/>
          <w:szCs w:val="23"/>
        </w:rPr>
        <w:t>10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-len(token))) </w:t>
      </w:r>
    </w:p>
    <w:p w14:paraId="046BB6A9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  <w:proofErr w:type="gramStart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modified.append</w:t>
      </w:r>
      <w:proofErr w:type="gramEnd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(token + extra)</w:t>
      </w:r>
    </w:p>
    <w:p w14:paraId="334B14C3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    </w:t>
      </w:r>
    </w:p>
    <w:p w14:paraId="62684C7D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token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in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modified:</w:t>
      </w:r>
    </w:p>
    <w:p w14:paraId="564B3478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ascii_sum = sum([ord(c) - </w:t>
      </w:r>
      <w:r w:rsidRPr="002C02BE">
        <w:rPr>
          <w:rFonts w:ascii="Consolas" w:eastAsia="Times New Roman" w:hAnsi="Consolas" w:cs="Times New Roman"/>
          <w:color w:val="098658"/>
          <w:sz w:val="23"/>
          <w:szCs w:val="23"/>
        </w:rPr>
        <w:t>96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for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c </w:t>
      </w:r>
      <w:r w:rsidRPr="002C02BE">
        <w:rPr>
          <w:rFonts w:ascii="Consolas" w:eastAsia="Times New Roman" w:hAnsi="Consolas" w:cs="Times New Roman"/>
          <w:color w:val="0000FF"/>
          <w:sz w:val="23"/>
          <w:szCs w:val="23"/>
        </w:rPr>
        <w:t>in</w:t>
      </w: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 token]) </w:t>
      </w:r>
    </w:p>
    <w:p w14:paraId="1E28D05D" w14:textId="77777777" w:rsidR="002C02BE" w:rsidRPr="002C02BE" w:rsidRDefault="002C02BE" w:rsidP="002C02BE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 xml:space="preserve">    </w:t>
      </w:r>
      <w:proofErr w:type="gramStart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hash.insert</w:t>
      </w:r>
      <w:proofErr w:type="gramEnd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(ascii_sum, token)</w:t>
      </w:r>
    </w:p>
    <w:p w14:paraId="691F170F" w14:textId="194B478F" w:rsidR="00D97B9A" w:rsidRDefault="002C02BE" w:rsidP="003148A6">
      <w:pPr>
        <w:shd w:val="clear" w:color="auto" w:fill="FFFFFF"/>
        <w:spacing w:after="0" w:line="300" w:lineRule="atLeast"/>
        <w:rPr>
          <w:rFonts w:ascii="Consolas" w:eastAsia="Times New Roman" w:hAnsi="Consolas" w:cs="Times New Roman"/>
          <w:color w:val="000000"/>
          <w:sz w:val="23"/>
          <w:szCs w:val="23"/>
        </w:rPr>
      </w:pPr>
      <w:proofErr w:type="gramStart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hash.display</w:t>
      </w:r>
      <w:proofErr w:type="gramEnd"/>
      <w:r w:rsidRPr="002C02BE">
        <w:rPr>
          <w:rFonts w:ascii="Consolas" w:eastAsia="Times New Roman" w:hAnsi="Consolas" w:cs="Times New Roman"/>
          <w:color w:val="000000"/>
          <w:sz w:val="23"/>
          <w:szCs w:val="23"/>
        </w:rPr>
        <w:t>_hash()</w:t>
      </w:r>
    </w:p>
    <w:p w14:paraId="73BB3125" w14:textId="77777777" w:rsidR="00C928F8" w:rsidRDefault="00C928F8" w:rsidP="00D009D6">
      <w:pPr>
        <w:jc w:val="both"/>
        <w:rPr>
          <w:bCs/>
          <w:color w:val="000000"/>
          <w:sz w:val="28"/>
          <w:szCs w:val="28"/>
        </w:rPr>
      </w:pPr>
    </w:p>
    <w:p w14:paraId="71C3B657" w14:textId="4ABDF05E" w:rsidR="00D97B9A" w:rsidRDefault="00D97B9A" w:rsidP="00D009D6">
      <w:pPr>
        <w:jc w:val="both"/>
        <w:rPr>
          <w:bCs/>
          <w:color w:val="000000"/>
          <w:sz w:val="28"/>
          <w:szCs w:val="28"/>
        </w:rPr>
      </w:pPr>
      <w:r>
        <w:rPr>
          <w:bCs/>
          <w:color w:val="000000"/>
          <w:sz w:val="28"/>
          <w:szCs w:val="28"/>
        </w:rPr>
        <w:t>Output</w:t>
      </w:r>
      <w:r w:rsidR="002C02BE">
        <w:rPr>
          <w:bCs/>
          <w:color w:val="000000"/>
          <w:sz w:val="28"/>
          <w:szCs w:val="28"/>
        </w:rPr>
        <w:t>:</w:t>
      </w:r>
    </w:p>
    <w:p w14:paraId="5E9180C7" w14:textId="7C7D4B9D" w:rsidR="008C6F5F" w:rsidRDefault="002C02BE" w:rsidP="00D009D6">
      <w:pPr>
        <w:jc w:val="both"/>
        <w:rPr>
          <w:bCs/>
          <w:color w:val="000000"/>
          <w:sz w:val="28"/>
          <w:szCs w:val="28"/>
        </w:rPr>
      </w:pPr>
      <w:r>
        <w:rPr>
          <w:bCs/>
          <w:noProof/>
          <w:color w:val="000000"/>
          <w:sz w:val="28"/>
          <w:szCs w:val="28"/>
        </w:rPr>
        <w:drawing>
          <wp:inline distT="0" distB="0" distL="0" distR="0" wp14:anchorId="4A7CD0C3" wp14:editId="7C7777B5">
            <wp:extent cx="6276975" cy="271272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77982" cy="271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3C0C6" w14:textId="0E3860BB" w:rsidR="00894E2E" w:rsidRPr="0017671F" w:rsidRDefault="008C6F5F" w:rsidP="0017671F">
      <w:pPr>
        <w:jc w:val="center"/>
        <w:rPr>
          <w:b/>
          <w:bCs/>
          <w:color w:val="000000"/>
          <w:sz w:val="28"/>
          <w:szCs w:val="28"/>
        </w:rPr>
      </w:pPr>
      <w:r w:rsidRPr="008C6F5F">
        <w:rPr>
          <w:b/>
          <w:bCs/>
          <w:color w:val="000000"/>
          <w:sz w:val="28"/>
          <w:szCs w:val="28"/>
        </w:rPr>
        <w:t>=========================</w:t>
      </w:r>
      <w:r w:rsidR="002C02BE">
        <w:rPr>
          <w:b/>
          <w:bCs/>
          <w:color w:val="000000"/>
          <w:sz w:val="28"/>
          <w:szCs w:val="28"/>
        </w:rPr>
        <w:t>End</w:t>
      </w:r>
      <w:r w:rsidRPr="008C6F5F">
        <w:rPr>
          <w:b/>
          <w:bCs/>
          <w:color w:val="000000"/>
          <w:sz w:val="28"/>
          <w:szCs w:val="28"/>
        </w:rPr>
        <w:t>=========================</w:t>
      </w:r>
    </w:p>
    <w:p w14:paraId="56D76E14" w14:textId="77777777" w:rsidR="00D34477" w:rsidRDefault="00D34477" w:rsidP="00894E2E">
      <w:pPr>
        <w:jc w:val="both"/>
        <w:rPr>
          <w:bCs/>
          <w:color w:val="000000"/>
          <w:sz w:val="28"/>
          <w:szCs w:val="28"/>
        </w:rPr>
      </w:pPr>
    </w:p>
    <w:sectPr w:rsidR="00D34477" w:rsidSect="007327CC">
      <w:headerReference w:type="default" r:id="rId16"/>
      <w:footerReference w:type="default" r:id="rId1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17A876" w14:textId="77777777" w:rsidR="000D04B3" w:rsidRDefault="000D04B3" w:rsidP="005967FF">
      <w:pPr>
        <w:spacing w:after="0" w:line="240" w:lineRule="auto"/>
      </w:pPr>
      <w:r>
        <w:separator/>
      </w:r>
    </w:p>
  </w:endnote>
  <w:endnote w:type="continuationSeparator" w:id="0">
    <w:p w14:paraId="78CEE933" w14:textId="77777777" w:rsidR="000D04B3" w:rsidRDefault="000D04B3" w:rsidP="005967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470936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FDB202" w14:textId="772572AB" w:rsidR="002C02BE" w:rsidRDefault="002C02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321161" w14:textId="77777777" w:rsidR="00D63758" w:rsidRDefault="00D637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0499C8" w14:textId="77777777" w:rsidR="000D04B3" w:rsidRDefault="000D04B3" w:rsidP="005967FF">
      <w:pPr>
        <w:spacing w:after="0" w:line="240" w:lineRule="auto"/>
      </w:pPr>
      <w:r>
        <w:separator/>
      </w:r>
    </w:p>
  </w:footnote>
  <w:footnote w:type="continuationSeparator" w:id="0">
    <w:p w14:paraId="42D54927" w14:textId="77777777" w:rsidR="000D04B3" w:rsidRDefault="000D04B3" w:rsidP="005967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1547"/>
      <w:gridCol w:w="1643"/>
    </w:tblGrid>
    <w:tr w:rsidR="005967FF" w14:paraId="1A896FA5" w14:textId="77777777">
      <w:trPr>
        <w:trHeight w:val="288"/>
      </w:trPr>
      <w:sdt>
        <w:sdtPr>
          <w:rPr>
            <w:rFonts w:asciiTheme="majorHAnsi" w:eastAsiaTheme="majorEastAsia" w:hAnsiTheme="majorHAnsi" w:cstheme="majorBidi"/>
            <w:sz w:val="36"/>
            <w:szCs w:val="36"/>
          </w:rPr>
          <w:alias w:val="Title"/>
          <w:id w:val="77761602"/>
          <w:placeholder>
            <w:docPart w:val="812E9CAC2FF346A39911B510F1F05449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7765" w:type="dxa"/>
            </w:tcPr>
            <w:p w14:paraId="6439F585" w14:textId="77777777" w:rsidR="005967FF" w:rsidRDefault="00382C51" w:rsidP="00594CD7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 xml:space="preserve">Advanced Programming </w:t>
              </w:r>
              <w:proofErr w:type="gramStart"/>
              <w:r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 xml:space="preserve">Laboratory </w:t>
              </w:r>
              <w:r w:rsidR="005967FF"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>;</w:t>
              </w:r>
              <w:proofErr w:type="gramEnd"/>
              <w:r w:rsidR="005967FF"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 xml:space="preserve"> Assignment-</w:t>
              </w:r>
              <w:r w:rsidR="00710471"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>V</w:t>
              </w:r>
            </w:p>
          </w:tc>
        </w:sdtContent>
      </w:sdt>
      <w:sdt>
        <w:sdtPr>
          <w:rPr>
            <w:rFonts w:asciiTheme="majorHAnsi" w:eastAsiaTheme="majorEastAsia" w:hAnsiTheme="majorHAnsi" w:cstheme="majorBidi"/>
            <w:b/>
            <w:bCs/>
            <w:color w:val="4F81BD" w:themeColor="accent1"/>
            <w:sz w:val="36"/>
            <w:szCs w:val="36"/>
          </w:rPr>
          <w:alias w:val="Year"/>
          <w:id w:val="77761609"/>
          <w:placeholder>
            <w:docPart w:val="18E28D2E274F423AA3F98AFF5E76A412"/>
          </w:placeholder>
          <w:dataBinding w:prefixMappings="xmlns:ns0='http://schemas.microsoft.com/office/2006/coverPageProps'" w:xpath="/ns0:CoverPageProperties[1]/ns0:PublishDate[1]" w:storeItemID="{55AF091B-3C7A-41E3-B477-F2FDAA23CFDA}"/>
          <w:date w:fullDate="2022-01-01T00:00:00Z">
            <w:dateFormat w:val="yyyy"/>
            <w:lid w:val="en-US"/>
            <w:storeMappedDataAs w:val="dateTime"/>
            <w:calendar w:val="gregorian"/>
          </w:date>
        </w:sdtPr>
        <w:sdtContent>
          <w:tc>
            <w:tcPr>
              <w:tcW w:w="1105" w:type="dxa"/>
            </w:tcPr>
            <w:p w14:paraId="1E8CCC61" w14:textId="77777777" w:rsidR="005967FF" w:rsidRDefault="00703DC2" w:rsidP="00715E58">
              <w:pPr>
                <w:pStyle w:val="Header"/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</w:pPr>
              <w:r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  <w:t>202</w:t>
              </w:r>
              <w:r w:rsidR="00715E58">
                <w:rPr>
                  <w:rFonts w:asciiTheme="majorHAnsi" w:eastAsiaTheme="majorEastAsia" w:hAnsiTheme="majorHAnsi" w:cstheme="majorBidi"/>
                  <w:b/>
                  <w:bCs/>
                  <w:color w:val="4F81BD" w:themeColor="accent1"/>
                  <w:sz w:val="36"/>
                  <w:szCs w:val="36"/>
                </w:rPr>
                <w:t>2</w:t>
              </w:r>
            </w:p>
          </w:tc>
        </w:sdtContent>
      </w:sdt>
    </w:tr>
  </w:tbl>
  <w:p w14:paraId="258CCE95" w14:textId="77777777" w:rsidR="005967FF" w:rsidRDefault="005967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DC4019"/>
    <w:multiLevelType w:val="multilevel"/>
    <w:tmpl w:val="7FBCA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1270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MjcyMLY0NjcyNDdS0lEKTi0uzszPAykwqgUAwK6ofiwAAAA="/>
  </w:docVars>
  <w:rsids>
    <w:rsidRoot w:val="009721E3"/>
    <w:rsid w:val="00005A16"/>
    <w:rsid w:val="000074D4"/>
    <w:rsid w:val="00073540"/>
    <w:rsid w:val="000D04B3"/>
    <w:rsid w:val="001056D2"/>
    <w:rsid w:val="00106A0B"/>
    <w:rsid w:val="00150D32"/>
    <w:rsid w:val="00166F44"/>
    <w:rsid w:val="0017560A"/>
    <w:rsid w:val="0017671F"/>
    <w:rsid w:val="001874FA"/>
    <w:rsid w:val="00190742"/>
    <w:rsid w:val="001C3D36"/>
    <w:rsid w:val="001D1757"/>
    <w:rsid w:val="002150FF"/>
    <w:rsid w:val="00221D65"/>
    <w:rsid w:val="00226D0A"/>
    <w:rsid w:val="002410F9"/>
    <w:rsid w:val="00246CFB"/>
    <w:rsid w:val="002A319D"/>
    <w:rsid w:val="002B576D"/>
    <w:rsid w:val="002C02BE"/>
    <w:rsid w:val="002D4B70"/>
    <w:rsid w:val="0030303F"/>
    <w:rsid w:val="00304A50"/>
    <w:rsid w:val="003148A6"/>
    <w:rsid w:val="00320A40"/>
    <w:rsid w:val="00335ED4"/>
    <w:rsid w:val="00350124"/>
    <w:rsid w:val="00367814"/>
    <w:rsid w:val="00382C51"/>
    <w:rsid w:val="00392BE8"/>
    <w:rsid w:val="00392E4F"/>
    <w:rsid w:val="003A027B"/>
    <w:rsid w:val="003A7565"/>
    <w:rsid w:val="003F067A"/>
    <w:rsid w:val="003F4485"/>
    <w:rsid w:val="003F6010"/>
    <w:rsid w:val="004353E8"/>
    <w:rsid w:val="00452A9C"/>
    <w:rsid w:val="00477C55"/>
    <w:rsid w:val="0049398E"/>
    <w:rsid w:val="00497F55"/>
    <w:rsid w:val="004B5423"/>
    <w:rsid w:val="004D13C8"/>
    <w:rsid w:val="004E3D21"/>
    <w:rsid w:val="00513A05"/>
    <w:rsid w:val="00527188"/>
    <w:rsid w:val="00530234"/>
    <w:rsid w:val="005370B2"/>
    <w:rsid w:val="005402E6"/>
    <w:rsid w:val="005750F8"/>
    <w:rsid w:val="00594CD7"/>
    <w:rsid w:val="005967FF"/>
    <w:rsid w:val="005C165A"/>
    <w:rsid w:val="005C2FD5"/>
    <w:rsid w:val="00607932"/>
    <w:rsid w:val="006B3C11"/>
    <w:rsid w:val="006D7ABE"/>
    <w:rsid w:val="006E3E3E"/>
    <w:rsid w:val="006E71A1"/>
    <w:rsid w:val="006F4279"/>
    <w:rsid w:val="00700792"/>
    <w:rsid w:val="007030B8"/>
    <w:rsid w:val="00703DC2"/>
    <w:rsid w:val="00710471"/>
    <w:rsid w:val="00715E58"/>
    <w:rsid w:val="007278BC"/>
    <w:rsid w:val="007327CC"/>
    <w:rsid w:val="007434BD"/>
    <w:rsid w:val="007515D5"/>
    <w:rsid w:val="007617E8"/>
    <w:rsid w:val="007749B9"/>
    <w:rsid w:val="00783DA3"/>
    <w:rsid w:val="007942C6"/>
    <w:rsid w:val="007A44BC"/>
    <w:rsid w:val="007A7A4A"/>
    <w:rsid w:val="007B365E"/>
    <w:rsid w:val="00817919"/>
    <w:rsid w:val="008252A0"/>
    <w:rsid w:val="00827452"/>
    <w:rsid w:val="008275BD"/>
    <w:rsid w:val="00844057"/>
    <w:rsid w:val="00847A5F"/>
    <w:rsid w:val="008562B5"/>
    <w:rsid w:val="00882B56"/>
    <w:rsid w:val="00886C40"/>
    <w:rsid w:val="00894E2E"/>
    <w:rsid w:val="008A56F6"/>
    <w:rsid w:val="008B516B"/>
    <w:rsid w:val="008B55FA"/>
    <w:rsid w:val="008C6F5F"/>
    <w:rsid w:val="008D02C1"/>
    <w:rsid w:val="008E1EAB"/>
    <w:rsid w:val="00905BB8"/>
    <w:rsid w:val="00910C7C"/>
    <w:rsid w:val="0092506A"/>
    <w:rsid w:val="00956894"/>
    <w:rsid w:val="00965EA2"/>
    <w:rsid w:val="009721E3"/>
    <w:rsid w:val="009A717F"/>
    <w:rsid w:val="009C69A9"/>
    <w:rsid w:val="009F4EE5"/>
    <w:rsid w:val="00A57B95"/>
    <w:rsid w:val="00A765C1"/>
    <w:rsid w:val="00A8162C"/>
    <w:rsid w:val="00A93753"/>
    <w:rsid w:val="00AB5CAC"/>
    <w:rsid w:val="00AD07C3"/>
    <w:rsid w:val="00AE6F4A"/>
    <w:rsid w:val="00B1472A"/>
    <w:rsid w:val="00B165E3"/>
    <w:rsid w:val="00B3770A"/>
    <w:rsid w:val="00B444E0"/>
    <w:rsid w:val="00B52EFC"/>
    <w:rsid w:val="00B90C61"/>
    <w:rsid w:val="00BB181D"/>
    <w:rsid w:val="00BC4518"/>
    <w:rsid w:val="00BE62ED"/>
    <w:rsid w:val="00BF1A21"/>
    <w:rsid w:val="00C15E31"/>
    <w:rsid w:val="00C22957"/>
    <w:rsid w:val="00C56EDD"/>
    <w:rsid w:val="00C575E8"/>
    <w:rsid w:val="00C6141D"/>
    <w:rsid w:val="00C928F8"/>
    <w:rsid w:val="00CD59BF"/>
    <w:rsid w:val="00CF27F8"/>
    <w:rsid w:val="00D009D6"/>
    <w:rsid w:val="00D054DC"/>
    <w:rsid w:val="00D05FAD"/>
    <w:rsid w:val="00D1711B"/>
    <w:rsid w:val="00D227C0"/>
    <w:rsid w:val="00D34477"/>
    <w:rsid w:val="00D43BD9"/>
    <w:rsid w:val="00D545D4"/>
    <w:rsid w:val="00D627AF"/>
    <w:rsid w:val="00D63758"/>
    <w:rsid w:val="00D703E4"/>
    <w:rsid w:val="00D739A0"/>
    <w:rsid w:val="00D86BEE"/>
    <w:rsid w:val="00D919D1"/>
    <w:rsid w:val="00D97B9A"/>
    <w:rsid w:val="00DD298B"/>
    <w:rsid w:val="00DE1F93"/>
    <w:rsid w:val="00DE53DA"/>
    <w:rsid w:val="00E05AC3"/>
    <w:rsid w:val="00E07F21"/>
    <w:rsid w:val="00E87C90"/>
    <w:rsid w:val="00ED25B5"/>
    <w:rsid w:val="00ED289E"/>
    <w:rsid w:val="00EE31E2"/>
    <w:rsid w:val="00EE67F7"/>
    <w:rsid w:val="00F13A5D"/>
    <w:rsid w:val="00F55C1C"/>
    <w:rsid w:val="00F75D21"/>
    <w:rsid w:val="00F80445"/>
    <w:rsid w:val="00F87C5C"/>
    <w:rsid w:val="00F973B2"/>
    <w:rsid w:val="00FA65FA"/>
    <w:rsid w:val="00FD7C5A"/>
    <w:rsid w:val="00FE5075"/>
    <w:rsid w:val="00FE6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F859A"/>
  <w15:docId w15:val="{5378AA9C-9517-4585-A3B4-06B03F470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4A50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E1F9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3F6010"/>
    <w:pPr>
      <w:keepNext/>
      <w:spacing w:after="0" w:line="240" w:lineRule="auto"/>
      <w:jc w:val="center"/>
      <w:outlineLvl w:val="3"/>
    </w:pPr>
    <w:rPr>
      <w:rFonts w:ascii="Book Antiqua" w:eastAsia="Times New Roman" w:hAnsi="Book Antiqua" w:cs="Times New Roman"/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721E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A765C1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5967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67FF"/>
  </w:style>
  <w:style w:type="paragraph" w:styleId="Footer">
    <w:name w:val="footer"/>
    <w:basedOn w:val="Normal"/>
    <w:link w:val="FooterChar"/>
    <w:uiPriority w:val="99"/>
    <w:unhideWhenUsed/>
    <w:rsid w:val="005967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67FF"/>
  </w:style>
  <w:style w:type="paragraph" w:styleId="BalloonText">
    <w:name w:val="Balloon Text"/>
    <w:basedOn w:val="Normal"/>
    <w:link w:val="BalloonTextChar"/>
    <w:uiPriority w:val="99"/>
    <w:semiHidden/>
    <w:unhideWhenUsed/>
    <w:rsid w:val="005967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7F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semiHidden/>
    <w:rsid w:val="00956894"/>
    <w:pPr>
      <w:spacing w:after="0" w:line="240" w:lineRule="auto"/>
      <w:jc w:val="both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956894"/>
    <w:rPr>
      <w:rFonts w:ascii="Times New Roman" w:eastAsia="Times New Roman" w:hAnsi="Times New Roman" w:cs="Times New Roman"/>
      <w:color w:val="FF0000"/>
      <w:sz w:val="24"/>
      <w:szCs w:val="24"/>
    </w:rPr>
  </w:style>
  <w:style w:type="paragraph" w:styleId="BodyTextIndent">
    <w:name w:val="Body Text Indent"/>
    <w:basedOn w:val="Normal"/>
    <w:link w:val="BodyTextIndentChar"/>
    <w:semiHidden/>
    <w:rsid w:val="00956894"/>
    <w:pPr>
      <w:spacing w:after="0" w:line="240" w:lineRule="auto"/>
      <w:ind w:left="720" w:hanging="720"/>
      <w:jc w:val="both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956894"/>
    <w:rPr>
      <w:rFonts w:ascii="Times New Roman" w:eastAsia="Times New Roman" w:hAnsi="Times New Roman" w:cs="Times New Roman"/>
      <w:color w:val="FF0000"/>
      <w:sz w:val="24"/>
      <w:szCs w:val="24"/>
    </w:rPr>
  </w:style>
  <w:style w:type="paragraph" w:styleId="BodyTextIndent2">
    <w:name w:val="Body Text Indent 2"/>
    <w:basedOn w:val="Normal"/>
    <w:link w:val="BodyTextIndent2Char"/>
    <w:semiHidden/>
    <w:rsid w:val="00956894"/>
    <w:pPr>
      <w:spacing w:after="0" w:line="240" w:lineRule="auto"/>
      <w:ind w:left="720" w:hanging="720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956894"/>
    <w:rPr>
      <w:rFonts w:ascii="Times New Roman" w:eastAsia="Times New Roman" w:hAnsi="Times New Roman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semiHidden/>
    <w:rsid w:val="00956894"/>
    <w:pPr>
      <w:spacing w:after="0" w:line="240" w:lineRule="auto"/>
      <w:ind w:left="720"/>
      <w:jc w:val="both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956894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DefaultText">
    <w:name w:val="Default Text"/>
    <w:basedOn w:val="Normal"/>
    <w:rsid w:val="0095689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3F6010"/>
    <w:rPr>
      <w:rFonts w:ascii="Book Antiqua" w:eastAsia="Times New Roman" w:hAnsi="Book Antiqua" w:cs="Times New Roman"/>
      <w:b/>
      <w:bCs/>
      <w:i/>
      <w:iCs/>
      <w:sz w:val="24"/>
      <w:szCs w:val="24"/>
    </w:rPr>
  </w:style>
  <w:style w:type="paragraph" w:styleId="Caption">
    <w:name w:val="caption"/>
    <w:basedOn w:val="Normal"/>
    <w:next w:val="Normal"/>
    <w:qFormat/>
    <w:rsid w:val="003F6010"/>
    <w:pPr>
      <w:spacing w:after="0" w:line="360" w:lineRule="auto"/>
      <w:jc w:val="center"/>
    </w:pPr>
    <w:rPr>
      <w:rFonts w:ascii="Book Antiqua" w:eastAsia="Times New Roman" w:hAnsi="Book Antiqua" w:cs="Times New Roman"/>
      <w:b/>
      <w:bCs/>
      <w:i/>
      <w:iCs/>
      <w:sz w:val="24"/>
      <w:szCs w:val="24"/>
    </w:rPr>
  </w:style>
  <w:style w:type="character" w:customStyle="1" w:styleId="apple-converted-space">
    <w:name w:val="apple-converted-space"/>
    <w:basedOn w:val="DefaultParagraphFont"/>
    <w:rsid w:val="00905BB8"/>
  </w:style>
  <w:style w:type="character" w:styleId="PlaceholderText">
    <w:name w:val="Placeholder Text"/>
    <w:basedOn w:val="DefaultParagraphFont"/>
    <w:uiPriority w:val="99"/>
    <w:semiHidden/>
    <w:rsid w:val="008275BD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E1F93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DE1F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HTMLTypewriter">
    <w:name w:val="HTML Typewriter"/>
    <w:basedOn w:val="DefaultParagraphFont"/>
    <w:uiPriority w:val="99"/>
    <w:semiHidden/>
    <w:unhideWhenUsed/>
    <w:rsid w:val="00DE1F9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E1F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E1F93"/>
    <w:rPr>
      <w:rFonts w:ascii="Courier New" w:eastAsia="Times New Roman" w:hAnsi="Courier New" w:cs="Courier New"/>
      <w:sz w:val="20"/>
      <w:szCs w:val="20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6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34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06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5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8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8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9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5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0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5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4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9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0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6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8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71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9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1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2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7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7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0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8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9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5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8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1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1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0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8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7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5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2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5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4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3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2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1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0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6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8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0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03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19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8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7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5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6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6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5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2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7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0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9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3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6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8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3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6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0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7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6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6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8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3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7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8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4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5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9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8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2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9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1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74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5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12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8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9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2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0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4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4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6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1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8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96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2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8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2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8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4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9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6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2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2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2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1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0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2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4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2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7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75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77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5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0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7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9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5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7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5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3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8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9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0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9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5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3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3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5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0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2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1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9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1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3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7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5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6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5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1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81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44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3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1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33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5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5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0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0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3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8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6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7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7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7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0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12E9CAC2FF346A39911B510F1F054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5BA268-BDCE-4820-B331-8AD257978D90}"/>
      </w:docPartPr>
      <w:docPartBody>
        <w:p w:rsidR="00C53B2E" w:rsidRDefault="003E0C7F" w:rsidP="003E0C7F">
          <w:pPr>
            <w:pStyle w:val="812E9CAC2FF346A39911B510F1F05449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  <w:docPart>
      <w:docPartPr>
        <w:name w:val="18E28D2E274F423AA3F98AFF5E76A4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865E2-602F-47C1-8EBC-DBB943AE895F}"/>
      </w:docPartPr>
      <w:docPartBody>
        <w:p w:rsidR="00C53B2E" w:rsidRDefault="003E0C7F" w:rsidP="003E0C7F">
          <w:pPr>
            <w:pStyle w:val="18E28D2E274F423AA3F98AFF5E76A412"/>
          </w:pPr>
          <w:r>
            <w:rPr>
              <w:rFonts w:asciiTheme="majorHAnsi" w:eastAsiaTheme="majorEastAsia" w:hAnsiTheme="majorHAnsi" w:cstheme="majorBidi"/>
              <w:b/>
              <w:bCs/>
              <w:color w:val="4472C4" w:themeColor="accent1"/>
              <w:sz w:val="36"/>
              <w:szCs w:val="36"/>
            </w:rPr>
            <w:t>[Yea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E0C7F"/>
    <w:rsid w:val="000C51A8"/>
    <w:rsid w:val="00256BF7"/>
    <w:rsid w:val="002C3404"/>
    <w:rsid w:val="002E00C7"/>
    <w:rsid w:val="003B00B0"/>
    <w:rsid w:val="003E0C7F"/>
    <w:rsid w:val="005B7CC6"/>
    <w:rsid w:val="005F3C72"/>
    <w:rsid w:val="00653614"/>
    <w:rsid w:val="007E2501"/>
    <w:rsid w:val="008141C7"/>
    <w:rsid w:val="00844E0F"/>
    <w:rsid w:val="0086161E"/>
    <w:rsid w:val="00880E8B"/>
    <w:rsid w:val="009070C8"/>
    <w:rsid w:val="0094776E"/>
    <w:rsid w:val="009A4D1A"/>
    <w:rsid w:val="00A17573"/>
    <w:rsid w:val="00A30C5F"/>
    <w:rsid w:val="00A471FE"/>
    <w:rsid w:val="00A60B19"/>
    <w:rsid w:val="00AD0168"/>
    <w:rsid w:val="00BC3C86"/>
    <w:rsid w:val="00C53B2E"/>
    <w:rsid w:val="00C6045C"/>
    <w:rsid w:val="00CD2C6C"/>
    <w:rsid w:val="00D11C51"/>
    <w:rsid w:val="00D47337"/>
    <w:rsid w:val="00F11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3B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12E9CAC2FF346A39911B510F1F05449">
    <w:name w:val="812E9CAC2FF346A39911B510F1F05449"/>
    <w:rsid w:val="003E0C7F"/>
  </w:style>
  <w:style w:type="paragraph" w:customStyle="1" w:styleId="18E28D2E274F423AA3F98AFF5E76A412">
    <w:name w:val="18E28D2E274F423AA3F98AFF5E76A412"/>
    <w:rsid w:val="003E0C7F"/>
  </w:style>
  <w:style w:type="character" w:styleId="PlaceholderText">
    <w:name w:val="Placeholder Text"/>
    <w:basedOn w:val="DefaultParagraphFont"/>
    <w:uiPriority w:val="99"/>
    <w:semiHidden/>
    <w:rsid w:val="00AD016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948FF3F048BD43A1CEADC60E6E22C3" ma:contentTypeVersion="3" ma:contentTypeDescription="Create a new document." ma:contentTypeScope="" ma:versionID="331bf79e1b30894288bdb6a93099f7ca">
  <xsd:schema xmlns:xsd="http://www.w3.org/2001/XMLSchema" xmlns:xs="http://www.w3.org/2001/XMLSchema" xmlns:p="http://schemas.microsoft.com/office/2006/metadata/properties" xmlns:ns2="8e59bc4e-3c10-4a30-aac6-cc880f56ab69" targetNamespace="http://schemas.microsoft.com/office/2006/metadata/properties" ma:root="true" ma:fieldsID="5cc5c816dcdd6d7bfc6eb65a1ba59bb3" ns2:_="">
    <xsd:import namespace="8e59bc4e-3c10-4a30-aac6-cc880f56ab69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59bc4e-3c10-4a30-aac6-cc880f56ab69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4AFCEF6-5757-4ED0-A452-F87BB81EEA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59bc4e-3c10-4a30-aac6-cc880f56ab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2263F6-19CB-4976-B063-B9FFAAD4F97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A0CC3C1-F10B-4024-805D-8B8A903F7D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0</Pages>
  <Words>1013</Words>
  <Characters>577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anced Programming Laboratory ; Assignment-V</vt:lpstr>
    </vt:vector>
  </TitlesOfParts>
  <Company>NIT Rourkela</Company>
  <LinksUpToDate>false</LinksUpToDate>
  <CharactersWithSpaces>6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Programming Laboratory ; Assignment-V</dc:title>
  <dc:creator>Bibhudatta Sahoo</dc:creator>
  <cp:lastModifiedBy>Prashant Kumar</cp:lastModifiedBy>
  <cp:revision>21</cp:revision>
  <cp:lastPrinted>2022-11-15T17:00:00Z</cp:lastPrinted>
  <dcterms:created xsi:type="dcterms:W3CDTF">2022-11-01T17:04:00Z</dcterms:created>
  <dcterms:modified xsi:type="dcterms:W3CDTF">2022-11-15T17:20:00Z</dcterms:modified>
</cp:coreProperties>
</file>